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388B5" w14:textId="3122B7C3" w:rsidR="0001150B" w:rsidRDefault="0030679E" w:rsidP="00BE5D9D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Number of </w:t>
      </w:r>
      <w:r w:rsidR="00567DA4">
        <w:rPr>
          <w:b/>
          <w:bCs/>
          <w:u w:val="single"/>
        </w:rPr>
        <w:t>Essential Facilities</w:t>
      </w:r>
      <w:r w:rsidR="008F0401">
        <w:rPr>
          <w:b/>
          <w:bCs/>
          <w:u w:val="single"/>
        </w:rPr>
        <w:t xml:space="preserve"> in</w:t>
      </w:r>
      <w:r w:rsidR="00C040DD" w:rsidRPr="00C040DD">
        <w:rPr>
          <w:b/>
          <w:bCs/>
          <w:u w:val="single"/>
        </w:rPr>
        <w:t xml:space="preserve"> the SFHA (Top 20)</w:t>
      </w:r>
      <w:r w:rsidR="00BE5D9D" w:rsidRPr="003B2C2D">
        <w:rPr>
          <w:b/>
          <w:bCs/>
          <w:u w:val="single"/>
        </w:rPr>
        <w:t>:</w:t>
      </w:r>
    </w:p>
    <w:p w14:paraId="1BF08691" w14:textId="1E5F822F" w:rsidR="0030679E" w:rsidRDefault="0030679E" w:rsidP="00741213">
      <w:pPr>
        <w:rPr>
          <w:b/>
          <w:bCs/>
          <w:i/>
          <w:iCs/>
        </w:rPr>
      </w:pPr>
      <w:r w:rsidRPr="003D03C0">
        <w:rPr>
          <w:b/>
          <w:bCs/>
          <w:i/>
          <w:iCs/>
        </w:rPr>
        <w:t xml:space="preserve">Including Schools, Hospitals, Nursing Homes, Police </w:t>
      </w:r>
      <w:r w:rsidR="002D383C" w:rsidRPr="003D03C0">
        <w:rPr>
          <w:b/>
          <w:bCs/>
          <w:i/>
          <w:iCs/>
        </w:rPr>
        <w:t>Stations,</w:t>
      </w:r>
      <w:r w:rsidRPr="003D03C0">
        <w:rPr>
          <w:b/>
          <w:bCs/>
          <w:i/>
          <w:iCs/>
        </w:rPr>
        <w:t xml:space="preserve"> Fire Stations, and E-911 Dispatch Centers</w:t>
      </w:r>
    </w:p>
    <w:p w14:paraId="42D2A826" w14:textId="2985C8B6" w:rsidR="00DA45CC" w:rsidRDefault="00DA45CC" w:rsidP="00DA45CC">
      <w:pPr>
        <w:rPr>
          <w:i/>
          <w:iCs/>
        </w:rPr>
      </w:pPr>
      <w:r w:rsidRPr="00721D76">
        <w:rPr>
          <w:i/>
          <w:iCs/>
        </w:rPr>
        <w:t xml:space="preserve">Top 20 </w:t>
      </w:r>
      <w:r>
        <w:rPr>
          <w:i/>
          <w:iCs/>
        </w:rPr>
        <w:t>Counties:</w:t>
      </w:r>
    </w:p>
    <w:tbl>
      <w:tblPr>
        <w:tblW w:w="39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650"/>
        <w:gridCol w:w="871"/>
        <w:gridCol w:w="875"/>
      </w:tblGrid>
      <w:tr w:rsidR="006F51C3" w:rsidRPr="00567DA4" w14:paraId="28DFB4BC" w14:textId="77777777" w:rsidTr="006F51C3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3C6B6BD2" w14:textId="77777777" w:rsidR="006F51C3" w:rsidRPr="00567DA4" w:rsidRDefault="006F51C3" w:rsidP="00D577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7D3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50" w:type="dxa"/>
            <w:shd w:val="clear" w:color="auto" w:fill="366092"/>
            <w:vAlign w:val="center"/>
            <w:hideMark/>
          </w:tcPr>
          <w:p w14:paraId="00142B5D" w14:textId="36C3357C" w:rsidR="006F51C3" w:rsidRPr="00567DA4" w:rsidRDefault="006F51C3" w:rsidP="006F5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ty</w:t>
            </w: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Name</w:t>
            </w:r>
          </w:p>
        </w:tc>
        <w:tc>
          <w:tcPr>
            <w:tcW w:w="871" w:type="dxa"/>
            <w:shd w:val="clear" w:color="auto" w:fill="366092"/>
            <w:vAlign w:val="center"/>
            <w:hideMark/>
          </w:tcPr>
          <w:p w14:paraId="2932E745" w14:textId="77777777" w:rsidR="006F51C3" w:rsidRPr="00567DA4" w:rsidRDefault="006F51C3" w:rsidP="00D577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875" w:type="dxa"/>
            <w:shd w:val="clear" w:color="auto" w:fill="366092"/>
            <w:vAlign w:val="center"/>
            <w:hideMark/>
          </w:tcPr>
          <w:p w14:paraId="20DF12C4" w14:textId="63AB4833" w:rsidR="006F51C3" w:rsidRPr="00567DA4" w:rsidRDefault="006F51C3" w:rsidP="00D577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Essential Facilities in SFHA</w:t>
            </w:r>
            <w:r w:rsidR="00CC53C6" w:rsidRPr="00CC53C6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  <w:vertAlign w:val="superscript"/>
              </w:rPr>
              <w:t>1</w:t>
            </w:r>
          </w:p>
        </w:tc>
      </w:tr>
      <w:tr w:rsidR="00FD5307" w:rsidRPr="00567DA4" w14:paraId="09498E00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2925475F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162FCE66" w14:textId="1C77AA9A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5FEDAF0E" w14:textId="43E5B756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3C61A6D2" w14:textId="6D2328B5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80</w:t>
            </w:r>
          </w:p>
        </w:tc>
      </w:tr>
      <w:tr w:rsidR="00FD5307" w:rsidRPr="00567DA4" w14:paraId="2859719D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5D942F4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5AEA8A3E" w14:textId="354F70F9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4EE03045" w14:textId="5EB736E1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09A8B5F7" w14:textId="78DDA328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</w:tr>
      <w:tr w:rsidR="00FD5307" w:rsidRPr="00567DA4" w14:paraId="7DC25D68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0A68664F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6229A91B" w14:textId="51E474FA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32562A61" w14:textId="35C1515F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2EA4A7B4" w14:textId="69C93C06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</w:tr>
      <w:tr w:rsidR="00FD5307" w:rsidRPr="00567DA4" w14:paraId="5386E0ED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248667C1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53470C16" w14:textId="76D2C79A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0741AC9C" w14:textId="545B781C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7D87885A" w14:textId="6810B42E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FD5307" w:rsidRPr="00567DA4" w14:paraId="08630A7E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86FC43A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72C7E6FE" w14:textId="6DC63D93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28504E5C" w14:textId="541BB8C4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2BDAEA80" w14:textId="63DD282B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</w:tr>
      <w:tr w:rsidR="00FD5307" w:rsidRPr="00567DA4" w14:paraId="4C9AE579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A963D04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50AFB9F7" w14:textId="672A3666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0B92F15D" w14:textId="468C14F0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1F424698" w14:textId="365AE332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</w:tr>
      <w:tr w:rsidR="00FD5307" w:rsidRPr="00567DA4" w14:paraId="19A0B456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D622BE5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6A3AE155" w14:textId="2742497F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1A03B0C0" w14:textId="070C1DF2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1AA07B23" w14:textId="57CACC61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</w:tr>
      <w:tr w:rsidR="00FD5307" w:rsidRPr="00567DA4" w14:paraId="24D106F7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533156E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53C9F869" w14:textId="44CC6329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FAYETTE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06F226EA" w14:textId="76E58FD2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12CB8599" w14:textId="1A0F8F90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</w:tr>
      <w:tr w:rsidR="00FD5307" w:rsidRPr="00567DA4" w14:paraId="0AE04D6F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0204F70B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13861526" w14:textId="6C2C2685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24A67416" w14:textId="5FCB735B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20C0433D" w14:textId="6203577C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4</w:t>
            </w:r>
          </w:p>
        </w:tc>
      </w:tr>
      <w:tr w:rsidR="00FD5307" w:rsidRPr="00567DA4" w14:paraId="5B62ED2C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A075FBC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67F082EA" w14:textId="5C1A2638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631E4074" w14:textId="1B1564DE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1A9B85A6" w14:textId="35401786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</w:tr>
      <w:tr w:rsidR="00FD5307" w:rsidRPr="00567DA4" w14:paraId="2A6F78D9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D318FD7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716829A8" w14:textId="4F9E7038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7AE33171" w14:textId="1ECB6753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78ECAB2B" w14:textId="76D34399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2</w:t>
            </w:r>
          </w:p>
        </w:tc>
      </w:tr>
      <w:tr w:rsidR="00FD5307" w:rsidRPr="00567DA4" w14:paraId="1EC4C47A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117BE9C9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59C48C66" w14:textId="460D2A5A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1E3731A8" w14:textId="7C47AA59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4678AE55" w14:textId="21D52F35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</w:tr>
      <w:tr w:rsidR="00FD5307" w:rsidRPr="00567DA4" w14:paraId="35264A54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DB24EBD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3C83A15F" w14:textId="01BCA64B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HARRISON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0F4A4589" w14:textId="645F184F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2F5A456E" w14:textId="0A80CA04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</w:tr>
      <w:tr w:rsidR="00FD5307" w:rsidRPr="00567DA4" w14:paraId="600B3071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18FE494B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6E4E6E60" w14:textId="590183BB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LEWIS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39F25C58" w14:textId="2F3471D5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21CD6793" w14:textId="09D2B30E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</w:tr>
      <w:tr w:rsidR="00FD5307" w:rsidRPr="00567DA4" w14:paraId="7E6A81F9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284E482D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5E33BA1E" w14:textId="0B541846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PUTNAM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37C01C1E" w14:textId="09FFB7C6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60036C9C" w14:textId="732BCB04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</w:tr>
      <w:tr w:rsidR="00FD5307" w:rsidRPr="00567DA4" w14:paraId="7482EF4A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7091D79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13BC9A14" w14:textId="3150E9AE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MARION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2D682D2C" w14:textId="3239CDAB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1099BA0B" w14:textId="72185BBA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</w:tr>
      <w:tr w:rsidR="00FD5307" w:rsidRPr="00567DA4" w14:paraId="295D8B51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E22EC08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7CC5DC60" w14:textId="14D9363B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14667475" w14:textId="6E93EF70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398E764F" w14:textId="2B83D167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</w:tr>
      <w:tr w:rsidR="00FD5307" w:rsidRPr="00567DA4" w14:paraId="60FA48E7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04B67B5F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67A78FED" w14:textId="7816E09E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MINERAL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204505CA" w14:textId="3C557F1E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12FBCD29" w14:textId="7B05265E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</w:tr>
      <w:tr w:rsidR="00FD5307" w:rsidRPr="00567DA4" w14:paraId="5229D6E3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CCBA9CB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2C3DD5D2" w14:textId="4083FE3E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OHIO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71498586" w14:textId="36FA7D3D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2C945912" w14:textId="0F9DEF12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</w:tr>
      <w:tr w:rsidR="00FD5307" w:rsidRPr="00567DA4" w14:paraId="6F4B048F" w14:textId="77777777" w:rsidTr="006F51C3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2A25AA04" w14:textId="77777777" w:rsidR="00FD5307" w:rsidRPr="00567DA4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650" w:type="dxa"/>
            <w:shd w:val="clear" w:color="auto" w:fill="FBE4D5" w:themeFill="accent2" w:themeFillTint="33"/>
            <w:noWrap/>
            <w:vAlign w:val="bottom"/>
          </w:tcPr>
          <w:p w14:paraId="01F83658" w14:textId="20B4F31C" w:rsidR="00FD5307" w:rsidRPr="00FD5307" w:rsidRDefault="00FD5307" w:rsidP="00FD530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871" w:type="dxa"/>
            <w:shd w:val="clear" w:color="auto" w:fill="FBE4D5" w:themeFill="accent2" w:themeFillTint="33"/>
            <w:noWrap/>
            <w:vAlign w:val="bottom"/>
          </w:tcPr>
          <w:p w14:paraId="68A657E8" w14:textId="42A350BF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875" w:type="dxa"/>
            <w:shd w:val="clear" w:color="auto" w:fill="FBE4D5" w:themeFill="accent2" w:themeFillTint="33"/>
            <w:noWrap/>
            <w:vAlign w:val="bottom"/>
          </w:tcPr>
          <w:p w14:paraId="50873D64" w14:textId="38E93006" w:rsidR="00FD5307" w:rsidRPr="00FD5307" w:rsidRDefault="00FD5307" w:rsidP="00FD53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D5307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</w:tr>
    </w:tbl>
    <w:p w14:paraId="30308141" w14:textId="77777777" w:rsidR="00DA45CC" w:rsidRPr="003D03C0" w:rsidRDefault="00DA45CC" w:rsidP="00BE5D9D">
      <w:pPr>
        <w:rPr>
          <w:b/>
          <w:bCs/>
          <w:i/>
          <w:iCs/>
        </w:rPr>
      </w:pPr>
    </w:p>
    <w:p w14:paraId="67DFA18A" w14:textId="24AFFAF5" w:rsidR="002F185A" w:rsidRDefault="002F185A" w:rsidP="002F185A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7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650"/>
        <w:gridCol w:w="1710"/>
        <w:gridCol w:w="1379"/>
        <w:gridCol w:w="871"/>
        <w:gridCol w:w="875"/>
      </w:tblGrid>
      <w:tr w:rsidR="00567DA4" w:rsidRPr="00567DA4" w14:paraId="72E57727" w14:textId="77777777" w:rsidTr="006021BA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48B434F8" w14:textId="6180AD3A" w:rsidR="00567DA4" w:rsidRPr="00567DA4" w:rsidRDefault="00567DA4" w:rsidP="00567D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7D3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50" w:type="dxa"/>
            <w:shd w:val="clear" w:color="auto" w:fill="366092"/>
            <w:vAlign w:val="center"/>
            <w:hideMark/>
          </w:tcPr>
          <w:p w14:paraId="4460E250" w14:textId="456AD160" w:rsidR="00567DA4" w:rsidRPr="00567DA4" w:rsidRDefault="00567DA4" w:rsidP="00567D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53D6F732" w14:textId="4D4AEA31" w:rsidR="00567DA4" w:rsidRPr="00567DA4" w:rsidRDefault="00567DA4" w:rsidP="00567D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379" w:type="dxa"/>
            <w:shd w:val="clear" w:color="auto" w:fill="366092"/>
            <w:vAlign w:val="center"/>
            <w:hideMark/>
          </w:tcPr>
          <w:p w14:paraId="78D614B9" w14:textId="06CD7B50" w:rsidR="00567DA4" w:rsidRPr="00567DA4" w:rsidRDefault="00567DA4" w:rsidP="00567D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71" w:type="dxa"/>
            <w:shd w:val="clear" w:color="auto" w:fill="366092"/>
            <w:vAlign w:val="center"/>
            <w:hideMark/>
          </w:tcPr>
          <w:p w14:paraId="47E5FC0F" w14:textId="6CE2685D" w:rsidR="00567DA4" w:rsidRPr="00567DA4" w:rsidRDefault="00567DA4" w:rsidP="00567D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875" w:type="dxa"/>
            <w:shd w:val="clear" w:color="auto" w:fill="366092"/>
            <w:vAlign w:val="center"/>
            <w:hideMark/>
          </w:tcPr>
          <w:p w14:paraId="5D03B938" w14:textId="6BBBA09C" w:rsidR="00567DA4" w:rsidRPr="00567DA4" w:rsidRDefault="00567DA4" w:rsidP="00567D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Essential Facilities in SFHA</w:t>
            </w:r>
            <w:r w:rsidR="00CC53C6" w:rsidRPr="00CC53C6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  <w:vertAlign w:val="superscript"/>
              </w:rPr>
              <w:t>1</w:t>
            </w:r>
          </w:p>
        </w:tc>
      </w:tr>
      <w:tr w:rsidR="0030679E" w:rsidRPr="00567DA4" w14:paraId="0673312C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818FCE4" w14:textId="4E535B53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21AA9C0F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2931AE23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71F24183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75C845C2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875" w:type="dxa"/>
            <w:shd w:val="clear" w:color="auto" w:fill="FFF2CC"/>
            <w:noWrap/>
            <w:vAlign w:val="bottom"/>
            <w:hideMark/>
          </w:tcPr>
          <w:p w14:paraId="1F291765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23</w:t>
            </w:r>
          </w:p>
        </w:tc>
      </w:tr>
      <w:tr w:rsidR="0030679E" w:rsidRPr="00567DA4" w14:paraId="5455F276" w14:textId="77777777" w:rsidTr="006021B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C32104C" w14:textId="6EE356E4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50" w:type="dxa"/>
            <w:shd w:val="clear" w:color="auto" w:fill="D9E1F2"/>
            <w:noWrap/>
            <w:vAlign w:val="bottom"/>
            <w:hideMark/>
          </w:tcPr>
          <w:p w14:paraId="77A7E6A2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7F47C970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379" w:type="dxa"/>
            <w:shd w:val="clear" w:color="auto" w:fill="D9E1F2"/>
            <w:noWrap/>
            <w:vAlign w:val="bottom"/>
            <w:hideMark/>
          </w:tcPr>
          <w:p w14:paraId="0007BFCF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D9E1F2"/>
            <w:noWrap/>
            <w:vAlign w:val="bottom"/>
            <w:hideMark/>
          </w:tcPr>
          <w:p w14:paraId="44560DE3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875" w:type="dxa"/>
            <w:shd w:val="clear" w:color="auto" w:fill="D9E1F2"/>
            <w:noWrap/>
            <w:vAlign w:val="bottom"/>
            <w:hideMark/>
          </w:tcPr>
          <w:p w14:paraId="345FA551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</w:tr>
      <w:tr w:rsidR="0030679E" w:rsidRPr="00567DA4" w14:paraId="342DAF9C" w14:textId="77777777" w:rsidTr="006021B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0437123" w14:textId="22895D92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50" w:type="dxa"/>
            <w:shd w:val="clear" w:color="auto" w:fill="D9E1F2"/>
            <w:noWrap/>
            <w:vAlign w:val="bottom"/>
            <w:hideMark/>
          </w:tcPr>
          <w:p w14:paraId="3657FE24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68BD8E48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1379" w:type="dxa"/>
            <w:shd w:val="clear" w:color="auto" w:fill="D9E1F2"/>
            <w:noWrap/>
            <w:vAlign w:val="bottom"/>
            <w:hideMark/>
          </w:tcPr>
          <w:p w14:paraId="4B085B43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D9E1F2"/>
            <w:noWrap/>
            <w:vAlign w:val="bottom"/>
            <w:hideMark/>
          </w:tcPr>
          <w:p w14:paraId="1AA203E4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875" w:type="dxa"/>
            <w:shd w:val="clear" w:color="auto" w:fill="D9E1F2"/>
            <w:noWrap/>
            <w:vAlign w:val="bottom"/>
            <w:hideMark/>
          </w:tcPr>
          <w:p w14:paraId="547C008B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</w:tr>
      <w:tr w:rsidR="0030679E" w:rsidRPr="00567DA4" w14:paraId="27868028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7B6C8B7" w14:textId="0AD75D85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1A3EF48B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C3826B9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11328A2F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5AEBF408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75" w:type="dxa"/>
            <w:shd w:val="clear" w:color="auto" w:fill="FFF2CC"/>
            <w:noWrap/>
            <w:vAlign w:val="bottom"/>
            <w:hideMark/>
          </w:tcPr>
          <w:p w14:paraId="28FDB146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</w:tr>
      <w:tr w:rsidR="0030679E" w:rsidRPr="00567DA4" w14:paraId="074A3481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DEF3B12" w14:textId="032B62A1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0DBA18C1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3754574A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39A58E0C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1F4725DF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875" w:type="dxa"/>
            <w:shd w:val="clear" w:color="auto" w:fill="FFF2CC"/>
            <w:noWrap/>
            <w:vAlign w:val="bottom"/>
            <w:hideMark/>
          </w:tcPr>
          <w:p w14:paraId="0784A8BE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</w:tr>
      <w:tr w:rsidR="0030679E" w:rsidRPr="00567DA4" w14:paraId="1939FBE9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4CCE42C" w14:textId="32736D84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035A4561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3924421A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3F08AB33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4A9C8F81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75" w:type="dxa"/>
            <w:shd w:val="clear" w:color="auto" w:fill="FFF2CC"/>
            <w:noWrap/>
            <w:vAlign w:val="bottom"/>
            <w:hideMark/>
          </w:tcPr>
          <w:p w14:paraId="733A28BE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</w:tr>
      <w:tr w:rsidR="0030679E" w:rsidRPr="00567DA4" w14:paraId="594FD196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081C8EC" w14:textId="113D2F2F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6E05F72C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5E85355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6CD1E9EC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4C08014A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75" w:type="dxa"/>
            <w:shd w:val="clear" w:color="auto" w:fill="FFF2CC"/>
            <w:noWrap/>
            <w:vAlign w:val="bottom"/>
            <w:hideMark/>
          </w:tcPr>
          <w:p w14:paraId="6A2645C7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</w:tr>
      <w:tr w:rsidR="0030679E" w:rsidRPr="00567DA4" w14:paraId="578F975A" w14:textId="77777777" w:rsidTr="006021B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6284FB7" w14:textId="7347DA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50" w:type="dxa"/>
            <w:shd w:val="clear" w:color="auto" w:fill="D9E1F2"/>
            <w:noWrap/>
            <w:vAlign w:val="bottom"/>
            <w:hideMark/>
          </w:tcPr>
          <w:p w14:paraId="338712B9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5FE6049E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379" w:type="dxa"/>
            <w:shd w:val="clear" w:color="auto" w:fill="D9E1F2"/>
            <w:noWrap/>
            <w:vAlign w:val="bottom"/>
            <w:hideMark/>
          </w:tcPr>
          <w:p w14:paraId="164C1132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D9E1F2"/>
            <w:noWrap/>
            <w:vAlign w:val="bottom"/>
            <w:hideMark/>
          </w:tcPr>
          <w:p w14:paraId="7F3C5EF0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875" w:type="dxa"/>
            <w:shd w:val="clear" w:color="auto" w:fill="D9E1F2"/>
            <w:noWrap/>
            <w:vAlign w:val="bottom"/>
            <w:hideMark/>
          </w:tcPr>
          <w:p w14:paraId="4A130ABB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</w:tr>
      <w:tr w:rsidR="0030679E" w:rsidRPr="00567DA4" w14:paraId="5C6A363E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AAE355B" w14:textId="2694F082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4841BFD8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D69AEDE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7A66359D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3E23C65D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875" w:type="dxa"/>
            <w:shd w:val="clear" w:color="auto" w:fill="FFF2CC"/>
            <w:noWrap/>
            <w:vAlign w:val="bottom"/>
            <w:hideMark/>
          </w:tcPr>
          <w:p w14:paraId="7D7DC136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</w:tr>
      <w:tr w:rsidR="0030679E" w:rsidRPr="00567DA4" w14:paraId="6EC625C5" w14:textId="77777777" w:rsidTr="006021B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1AFCBA7" w14:textId="3ADB66A5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50" w:type="dxa"/>
            <w:shd w:val="clear" w:color="auto" w:fill="D9E1F2"/>
            <w:noWrap/>
            <w:vAlign w:val="bottom"/>
            <w:hideMark/>
          </w:tcPr>
          <w:p w14:paraId="0024AB6D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9D11B7D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1379" w:type="dxa"/>
            <w:shd w:val="clear" w:color="auto" w:fill="D9E1F2"/>
            <w:noWrap/>
            <w:vAlign w:val="bottom"/>
            <w:hideMark/>
          </w:tcPr>
          <w:p w14:paraId="0618484E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D9E1F2"/>
            <w:noWrap/>
            <w:vAlign w:val="bottom"/>
            <w:hideMark/>
          </w:tcPr>
          <w:p w14:paraId="6C9A9B87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875" w:type="dxa"/>
            <w:shd w:val="clear" w:color="auto" w:fill="D9E1F2"/>
            <w:noWrap/>
            <w:vAlign w:val="bottom"/>
            <w:hideMark/>
          </w:tcPr>
          <w:p w14:paraId="024D691D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</w:tr>
      <w:tr w:rsidR="0030679E" w:rsidRPr="00567DA4" w14:paraId="23F1CD44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2A3E52A" w14:textId="0DFDA35B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249B4AB6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48DE269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0233BC20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15C4D359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875" w:type="dxa"/>
            <w:shd w:val="clear" w:color="auto" w:fill="FFF2CC"/>
            <w:noWrap/>
            <w:vAlign w:val="bottom"/>
            <w:hideMark/>
          </w:tcPr>
          <w:p w14:paraId="3AECA7E5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</w:tr>
      <w:tr w:rsidR="0030679E" w:rsidRPr="00567DA4" w14:paraId="6BA92C0F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E5C71B6" w14:textId="5670A49C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0B831BF3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3FD40208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LINCOLN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435ED50F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2820665C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75" w:type="dxa"/>
            <w:shd w:val="clear" w:color="auto" w:fill="FFF2CC"/>
            <w:noWrap/>
            <w:vAlign w:val="bottom"/>
            <w:hideMark/>
          </w:tcPr>
          <w:p w14:paraId="7E039CF4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</w:tr>
      <w:tr w:rsidR="0030679E" w:rsidRPr="00567DA4" w14:paraId="773B91B4" w14:textId="77777777" w:rsidTr="006021B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40C192F" w14:textId="3A67EA9C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650" w:type="dxa"/>
            <w:shd w:val="clear" w:color="auto" w:fill="D9E1F2"/>
            <w:noWrap/>
            <w:vAlign w:val="bottom"/>
            <w:hideMark/>
          </w:tcPr>
          <w:p w14:paraId="6F2F02E7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W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798F4828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LEWIS</w:t>
            </w:r>
          </w:p>
        </w:tc>
        <w:tc>
          <w:tcPr>
            <w:tcW w:w="1379" w:type="dxa"/>
            <w:shd w:val="clear" w:color="auto" w:fill="D9E1F2"/>
            <w:noWrap/>
            <w:vAlign w:val="bottom"/>
            <w:hideMark/>
          </w:tcPr>
          <w:p w14:paraId="08D02AA2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D9E1F2"/>
            <w:noWrap/>
            <w:vAlign w:val="bottom"/>
            <w:hideMark/>
          </w:tcPr>
          <w:p w14:paraId="35004552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875" w:type="dxa"/>
            <w:shd w:val="clear" w:color="auto" w:fill="D9E1F2"/>
            <w:noWrap/>
            <w:vAlign w:val="bottom"/>
            <w:hideMark/>
          </w:tcPr>
          <w:p w14:paraId="667024AB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</w:tr>
      <w:tr w:rsidR="0030679E" w:rsidRPr="00567DA4" w14:paraId="0CB199BF" w14:textId="77777777" w:rsidTr="006021B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351A193" w14:textId="3FA038C4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650" w:type="dxa"/>
            <w:shd w:val="clear" w:color="auto" w:fill="D9E1F2"/>
            <w:noWrap/>
            <w:vAlign w:val="bottom"/>
            <w:hideMark/>
          </w:tcPr>
          <w:p w14:paraId="2DB04F8F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5FE8DB8B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1379" w:type="dxa"/>
            <w:shd w:val="clear" w:color="auto" w:fill="D9E1F2"/>
            <w:noWrap/>
            <w:vAlign w:val="bottom"/>
            <w:hideMark/>
          </w:tcPr>
          <w:p w14:paraId="033B3EFD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D9E1F2"/>
            <w:noWrap/>
            <w:vAlign w:val="bottom"/>
            <w:hideMark/>
          </w:tcPr>
          <w:p w14:paraId="12EC1B12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875" w:type="dxa"/>
            <w:shd w:val="clear" w:color="auto" w:fill="D9E1F2"/>
            <w:noWrap/>
            <w:vAlign w:val="bottom"/>
            <w:hideMark/>
          </w:tcPr>
          <w:p w14:paraId="06D74CFF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</w:tr>
      <w:tr w:rsidR="0030679E" w:rsidRPr="00567DA4" w14:paraId="326E1AA4" w14:textId="77777777" w:rsidTr="006021B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463F654" w14:textId="00AE85BB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650" w:type="dxa"/>
            <w:shd w:val="clear" w:color="auto" w:fill="D9E1F2"/>
            <w:noWrap/>
            <w:vAlign w:val="bottom"/>
            <w:hideMark/>
          </w:tcPr>
          <w:p w14:paraId="59EDA1FF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Welch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0C6C974B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379" w:type="dxa"/>
            <w:shd w:val="clear" w:color="auto" w:fill="D9E1F2"/>
            <w:noWrap/>
            <w:vAlign w:val="bottom"/>
            <w:hideMark/>
          </w:tcPr>
          <w:p w14:paraId="3CF4E20D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D9E1F2"/>
            <w:noWrap/>
            <w:vAlign w:val="bottom"/>
            <w:hideMark/>
          </w:tcPr>
          <w:p w14:paraId="1990E358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875" w:type="dxa"/>
            <w:shd w:val="clear" w:color="auto" w:fill="D9E1F2"/>
            <w:noWrap/>
            <w:vAlign w:val="bottom"/>
            <w:hideMark/>
          </w:tcPr>
          <w:p w14:paraId="666E598B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30679E" w:rsidRPr="00567DA4" w14:paraId="1109108D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500C3B2" w14:textId="424D1832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49604D65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E85EB58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42A245AB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66577B86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75" w:type="dxa"/>
            <w:shd w:val="clear" w:color="auto" w:fill="FFF2CC"/>
            <w:noWrap/>
            <w:vAlign w:val="bottom"/>
            <w:hideMark/>
          </w:tcPr>
          <w:p w14:paraId="452AABAE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30679E" w:rsidRPr="00567DA4" w14:paraId="3D98749A" w14:textId="77777777" w:rsidTr="006021B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3CC98A3" w14:textId="22A61806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650" w:type="dxa"/>
            <w:shd w:val="clear" w:color="auto" w:fill="D9E1F2"/>
            <w:noWrap/>
            <w:vAlign w:val="bottom"/>
            <w:hideMark/>
          </w:tcPr>
          <w:p w14:paraId="7B086D84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Madis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0D5E6C06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1379" w:type="dxa"/>
            <w:shd w:val="clear" w:color="auto" w:fill="D9E1F2"/>
            <w:noWrap/>
            <w:vAlign w:val="bottom"/>
            <w:hideMark/>
          </w:tcPr>
          <w:p w14:paraId="7A62DA73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D9E1F2"/>
            <w:noWrap/>
            <w:vAlign w:val="bottom"/>
            <w:hideMark/>
          </w:tcPr>
          <w:p w14:paraId="3D63576D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875" w:type="dxa"/>
            <w:shd w:val="clear" w:color="auto" w:fill="D9E1F2"/>
            <w:noWrap/>
            <w:vAlign w:val="bottom"/>
            <w:hideMark/>
          </w:tcPr>
          <w:p w14:paraId="271DCEEF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30679E" w:rsidRPr="00567DA4" w14:paraId="514E50AD" w14:textId="77777777" w:rsidTr="006021B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CBE0041" w14:textId="58F465A9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650" w:type="dxa"/>
            <w:shd w:val="clear" w:color="auto" w:fill="D9E1F2"/>
            <w:noWrap/>
            <w:vAlign w:val="bottom"/>
            <w:hideMark/>
          </w:tcPr>
          <w:p w14:paraId="401C7BF4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Dunbar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FCC1E47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379" w:type="dxa"/>
            <w:shd w:val="clear" w:color="auto" w:fill="D9E1F2"/>
            <w:noWrap/>
            <w:vAlign w:val="bottom"/>
            <w:hideMark/>
          </w:tcPr>
          <w:p w14:paraId="74B24D13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D9E1F2"/>
            <w:noWrap/>
            <w:vAlign w:val="bottom"/>
            <w:hideMark/>
          </w:tcPr>
          <w:p w14:paraId="7743D673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875" w:type="dxa"/>
            <w:shd w:val="clear" w:color="auto" w:fill="D9E1F2"/>
            <w:noWrap/>
            <w:vAlign w:val="bottom"/>
            <w:hideMark/>
          </w:tcPr>
          <w:p w14:paraId="0086E00F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30679E" w:rsidRPr="00567DA4" w14:paraId="15BBD6D8" w14:textId="77777777" w:rsidTr="006021BA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479E3A7" w14:textId="32ECE92D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650" w:type="dxa"/>
            <w:shd w:val="clear" w:color="auto" w:fill="D9E1F2"/>
            <w:noWrap/>
            <w:vAlign w:val="bottom"/>
            <w:hideMark/>
          </w:tcPr>
          <w:p w14:paraId="131F44B4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Buffalo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319B685C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379" w:type="dxa"/>
            <w:shd w:val="clear" w:color="auto" w:fill="D9E1F2"/>
            <w:noWrap/>
            <w:vAlign w:val="bottom"/>
            <w:hideMark/>
          </w:tcPr>
          <w:p w14:paraId="31FF6964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D9E1F2"/>
            <w:noWrap/>
            <w:vAlign w:val="bottom"/>
            <w:hideMark/>
          </w:tcPr>
          <w:p w14:paraId="2E7ADE3F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875" w:type="dxa"/>
            <w:shd w:val="clear" w:color="auto" w:fill="D9E1F2"/>
            <w:noWrap/>
            <w:vAlign w:val="bottom"/>
            <w:hideMark/>
          </w:tcPr>
          <w:p w14:paraId="3AACE437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30679E" w:rsidRPr="00567DA4" w14:paraId="11FB312B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22DCD2C" w14:textId="45BA2296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1224ED60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Fayett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2DB32DEE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FAYETTE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4DF5C3D3" w14:textId="77777777" w:rsidR="0030679E" w:rsidRPr="00567DA4" w:rsidRDefault="0030679E" w:rsidP="0030679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6866509D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875" w:type="dxa"/>
            <w:shd w:val="clear" w:color="auto" w:fill="FFF2CC"/>
            <w:noWrap/>
            <w:vAlign w:val="bottom"/>
            <w:hideMark/>
          </w:tcPr>
          <w:p w14:paraId="382F8482" w14:textId="77777777" w:rsidR="0030679E" w:rsidRPr="00567DA4" w:rsidRDefault="0030679E" w:rsidP="003067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</w:tbl>
    <w:p w14:paraId="380E65B5" w14:textId="77777777" w:rsidR="00A8654F" w:rsidRPr="001162C1" w:rsidRDefault="00A8654F" w:rsidP="00A8654F">
      <w:r w:rsidRPr="005A26B3">
        <w:rPr>
          <w:sz w:val="16"/>
          <w:szCs w:val="16"/>
        </w:rPr>
        <w:t>** Split Community</w:t>
      </w:r>
    </w:p>
    <w:p w14:paraId="73ED3B85" w14:textId="785BE3B7" w:rsidR="00A8654F" w:rsidRPr="00CC53C6" w:rsidRDefault="00CC53C6" w:rsidP="00C372FB">
      <w:pPr>
        <w:rPr>
          <w:b/>
          <w:bCs/>
          <w:i/>
          <w:iCs/>
          <w:sz w:val="18"/>
          <w:szCs w:val="18"/>
        </w:rPr>
      </w:pPr>
      <w:r w:rsidRPr="00CC53C6">
        <w:rPr>
          <w:rFonts w:ascii="Calibri" w:eastAsia="Times New Roman" w:hAnsi="Calibri" w:cs="Calibri"/>
          <w:b/>
          <w:bCs/>
          <w:sz w:val="18"/>
          <w:szCs w:val="18"/>
          <w:vertAlign w:val="superscript"/>
        </w:rPr>
        <w:t xml:space="preserve">1 </w:t>
      </w:r>
      <w:r w:rsidR="00C372FB">
        <w:t>Effective and advisory SFHA</w:t>
      </w:r>
    </w:p>
    <w:p w14:paraId="10E92AF1" w14:textId="18CC628B" w:rsidR="00BE0E45" w:rsidRDefault="00BE0E45" w:rsidP="00BE5D9D">
      <w:pPr>
        <w:rPr>
          <w:i/>
          <w:iCs/>
        </w:rPr>
      </w:pPr>
      <w:r w:rsidRPr="00721D76">
        <w:rPr>
          <w:i/>
          <w:iCs/>
        </w:rPr>
        <w:lastRenderedPageBreak/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620"/>
        <w:gridCol w:w="731"/>
        <w:gridCol w:w="979"/>
      </w:tblGrid>
      <w:tr w:rsidR="003E64D1" w:rsidRPr="003E64D1" w14:paraId="45BAEA62" w14:textId="77777777" w:rsidTr="006021BA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600A8B0C" w14:textId="0EBC064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0F852F8B" w14:textId="47E61E94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 Unincorporated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7D030993" w14:textId="6633888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979" w:type="dxa"/>
            <w:shd w:val="clear" w:color="auto" w:fill="366092"/>
            <w:vAlign w:val="center"/>
            <w:hideMark/>
          </w:tcPr>
          <w:p w14:paraId="78934B41" w14:textId="2021BB4B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Essential Facilities in SFHA</w:t>
            </w:r>
            <w:r w:rsidR="00C50C22" w:rsidRPr="00CC53C6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  <w:vertAlign w:val="superscript"/>
              </w:rPr>
              <w:t>1</w:t>
            </w:r>
          </w:p>
        </w:tc>
      </w:tr>
      <w:tr w:rsidR="003E64D1" w:rsidRPr="003E64D1" w14:paraId="01CFFEA0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2EBE8F7D" w14:textId="2E62AF8C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F9378BD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88C0AE1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4F8A2591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23</w:t>
            </w:r>
          </w:p>
        </w:tc>
      </w:tr>
      <w:tr w:rsidR="003E64D1" w:rsidRPr="003E64D1" w14:paraId="6D81525E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2367F686" w14:textId="1AF56933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66694793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C66F166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2447B1EB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</w:tr>
      <w:tr w:rsidR="003E64D1" w:rsidRPr="003E64D1" w14:paraId="2EF2D7FD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541E3BA" w14:textId="53D18D1D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BCA088D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EE689C7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7D40831D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</w:tr>
      <w:tr w:rsidR="003E64D1" w:rsidRPr="003E64D1" w14:paraId="53198A98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554C07B" w14:textId="291F653B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F68F1AC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2698860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75A1968D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</w:tr>
      <w:tr w:rsidR="003E64D1" w:rsidRPr="003E64D1" w14:paraId="36CEBBC0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5E6CE4D" w14:textId="347B5E2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28514B9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DD2C84C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6A5AC1EE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</w:tr>
      <w:tr w:rsidR="003E64D1" w:rsidRPr="003E64D1" w14:paraId="18C79D95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4058AFE" w14:textId="7BD7D036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3B20EBC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D741743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49AD4F4A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</w:tr>
      <w:tr w:rsidR="003E64D1" w:rsidRPr="003E64D1" w14:paraId="70514EF6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CF50C7C" w14:textId="215BA3DA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FECC318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A66F4F1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5ACFC8A5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</w:tr>
      <w:tr w:rsidR="003E64D1" w:rsidRPr="003E64D1" w14:paraId="11B3EA18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A4F1838" w14:textId="53A99BF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7610911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5891FA8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38904500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</w:tr>
      <w:tr w:rsidR="003E64D1" w:rsidRPr="003E64D1" w14:paraId="3F0E08D0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E284D12" w14:textId="2CD12E4B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B2187C7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285A4FC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1C1725B3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3E64D1" w:rsidRPr="003E64D1" w14:paraId="56AB06E0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874E3AA" w14:textId="6FE9CBBC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74EAAE7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Fayett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E0132F8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1F0D2757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3E64D1" w:rsidRPr="003E64D1" w14:paraId="1D3E5187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A33AA25" w14:textId="7739D8FD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B13476D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Minera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B77A6FE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684E41C7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3E64D1" w:rsidRPr="003E64D1" w14:paraId="591A29F3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ACA6089" w14:textId="01465F1F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0E66653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FDA50E5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155E2E12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</w:tr>
      <w:tr w:rsidR="003E64D1" w:rsidRPr="003E64D1" w14:paraId="671D596E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BC83F12" w14:textId="03BBC975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C286FAE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01F714F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414AA15E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</w:tr>
      <w:tr w:rsidR="003E64D1" w:rsidRPr="003E64D1" w14:paraId="6080E43A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6BFCB955" w14:textId="562C52E3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95EF30E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Gilm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05770A5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658954A3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</w:tr>
      <w:tr w:rsidR="003E64D1" w:rsidRPr="003E64D1" w14:paraId="4CBD1DB7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BC07E4E" w14:textId="7D74BB71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2BA4C21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Lewis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1720987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6EE47082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</w:tr>
      <w:tr w:rsidR="003E64D1" w:rsidRPr="003E64D1" w14:paraId="35F362B4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0E29E44E" w14:textId="0247CB00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8282A3F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Morga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60EFDD6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082CB39E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</w:tr>
      <w:tr w:rsidR="003E64D1" w:rsidRPr="003E64D1" w14:paraId="78BC3715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51E76F8" w14:textId="174376AD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CC6F14C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Summers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6AB96D7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7FC66276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</w:tr>
      <w:tr w:rsidR="003E64D1" w:rsidRPr="003E64D1" w14:paraId="2BB79F66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679A2852" w14:textId="122C7CC1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009D032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F9F40B2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2B81C036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</w:tr>
      <w:tr w:rsidR="003E64D1" w:rsidRPr="003E64D1" w14:paraId="6D830C88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E6AE658" w14:textId="4FBAC18B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6139317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Webst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6FE2DDE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40328773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</w:tr>
      <w:tr w:rsidR="003E64D1" w:rsidRPr="003E64D1" w14:paraId="66261AC9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784C1BA" w14:textId="4A9FCBA2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B08F462" w14:textId="77777777" w:rsidR="003E64D1" w:rsidRPr="003E64D1" w:rsidRDefault="003E64D1" w:rsidP="003E64D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Jacks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0A3C4C3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979" w:type="dxa"/>
            <w:shd w:val="clear" w:color="auto" w:fill="FFF2CC"/>
            <w:noWrap/>
            <w:vAlign w:val="bottom"/>
            <w:hideMark/>
          </w:tcPr>
          <w:p w14:paraId="75C01D04" w14:textId="77777777" w:rsidR="003E64D1" w:rsidRPr="003E64D1" w:rsidRDefault="003E64D1" w:rsidP="003E64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64D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</w:tr>
    </w:tbl>
    <w:p w14:paraId="58389657" w14:textId="77777777" w:rsidR="001162C1" w:rsidRDefault="001162C1" w:rsidP="00BE0E45">
      <w:pPr>
        <w:rPr>
          <w:i/>
          <w:iCs/>
        </w:rPr>
      </w:pPr>
    </w:p>
    <w:p w14:paraId="62AE4E69" w14:textId="5F77E601" w:rsidR="00BE0E45" w:rsidRDefault="00BE0E45" w:rsidP="00BE0E45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D24D70">
        <w:rPr>
          <w:i/>
          <w:iCs/>
        </w:rPr>
        <w:t>Incorporated Areas</w:t>
      </w:r>
      <w:r>
        <w:rPr>
          <w:i/>
          <w:iCs/>
        </w:rPr>
        <w:t>:</w:t>
      </w:r>
    </w:p>
    <w:tbl>
      <w:tblPr>
        <w:tblW w:w="51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530"/>
        <w:gridCol w:w="1890"/>
        <w:gridCol w:w="810"/>
        <w:gridCol w:w="875"/>
      </w:tblGrid>
      <w:tr w:rsidR="00586E38" w:rsidRPr="00586E38" w14:paraId="08251D7E" w14:textId="77777777" w:rsidTr="006021BA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2560EC00" w14:textId="706268FB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124A7F10" w14:textId="776BCBAA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4EF95217" w14:textId="78BA8888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2047E329" w14:textId="627343D5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270" w:type="dxa"/>
            <w:shd w:val="clear" w:color="auto" w:fill="366092"/>
            <w:vAlign w:val="center"/>
            <w:hideMark/>
          </w:tcPr>
          <w:p w14:paraId="00E2640E" w14:textId="491AFEE4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67DA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Essential Facilities in SFHA</w:t>
            </w:r>
            <w:r w:rsidR="00C50C22" w:rsidRPr="00CC53C6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  <w:vertAlign w:val="superscript"/>
              </w:rPr>
              <w:t>1</w:t>
            </w:r>
          </w:p>
        </w:tc>
      </w:tr>
      <w:tr w:rsidR="00586E38" w:rsidRPr="00586E38" w14:paraId="35D6B58C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2E92B4A" w14:textId="4617E7E4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62E83EC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187C240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F663A46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0FD6931F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</w:tr>
      <w:tr w:rsidR="00586E38" w:rsidRPr="00586E38" w14:paraId="4CE55D5E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8FF98ED" w14:textId="1E27EA20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09A6023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D6706B7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31CB7B4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3FC03CB2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</w:tr>
      <w:tr w:rsidR="00586E38" w:rsidRPr="00586E38" w14:paraId="5A96B2D6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63BBDC9" w14:textId="7C4D8E5C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0CEC8B4F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9A90D85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CD9F7DD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6106BD3D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</w:tr>
      <w:tr w:rsidR="00586E38" w:rsidRPr="00586E38" w14:paraId="07C80427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257A83D" w14:textId="465B5D3A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7DE0699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BAFFEA2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E95DB4D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260ACF86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</w:tr>
      <w:tr w:rsidR="00586E38" w:rsidRPr="00586E38" w14:paraId="5F322E75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F53EFB0" w14:textId="3A145303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21EEA28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W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709FBB7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LEWIS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B1035CF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77ED21AF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</w:tr>
      <w:tr w:rsidR="00586E38" w:rsidRPr="00586E38" w14:paraId="5EAA1A44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32D3052" w14:textId="38C164DE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7A39042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8E1FEFA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CFDCC9F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6F9FC088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</w:tr>
      <w:tr w:rsidR="00586E38" w:rsidRPr="00586E38" w14:paraId="275B80C4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EBE7C18" w14:textId="6E477D20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CAB72F2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Welch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86579AB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50EDCF7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163FC454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586E38" w:rsidRPr="00586E38" w14:paraId="63D89222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7C67A628" w14:textId="479824B8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F5E4D42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Madis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FC6B936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18EA078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07AF1C2D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586E38" w:rsidRPr="00586E38" w14:paraId="48A2469A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66B0D81" w14:textId="32C5767E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3F1B799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Dunba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B1D4916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AE64004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0E32A9A1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586E38" w:rsidRPr="00586E38" w14:paraId="467802AC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47B55DE" w14:textId="5C5F9CD5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A99E9E8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Buffalo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DAF5554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4F5A6A6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7F06E479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586E38" w:rsidRPr="00586E38" w14:paraId="39A4341C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50B5F1F" w14:textId="5B108825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04CEB8D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Marlin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1F5380B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POCAHONTAS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4064914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702E41EE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586E38" w:rsidRPr="00586E38" w14:paraId="51F76678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B6FD855" w14:textId="2443DB72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CCB1DA1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Keyse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73C80EE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82B7153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15A765C1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586E38" w:rsidRPr="00586E38" w14:paraId="7D79A056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B22DCC4" w14:textId="5A465C62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37C1682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Moundsvill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A7841C1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0C6C57B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3492C418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586E38" w:rsidRPr="00586E38" w14:paraId="56BACAE8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E08F85B" w14:textId="58530FBD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92C914C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Well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DCF136F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BA88A19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3BC6DA8B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586E38" w:rsidRPr="00586E38" w14:paraId="37FBEE74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706F9E6" w14:textId="058FB455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41ADE1AB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Smithers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6B7334A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FAYETTE &amp; 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3520D61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4 &amp; 3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0DD82479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586E38" w:rsidRPr="00586E38" w14:paraId="558A26A3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6F7B055" w14:textId="7505DF3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7347EB3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Prince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3ED805B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C38F75D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3076B853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</w:tr>
      <w:tr w:rsidR="00586E38" w:rsidRPr="00586E38" w14:paraId="17FF36E9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FF916EE" w14:textId="7D5145FA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01F16887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Clendeni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543C222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09C405C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255DBBED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</w:tr>
      <w:tr w:rsidR="00586E38" w:rsidRPr="00586E38" w14:paraId="4E9EF5B3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4EA4AE2" w14:textId="31F6718C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B478975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St. Albans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27120AD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6E598B3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511FDE46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</w:tr>
      <w:tr w:rsidR="00586E38" w:rsidRPr="00586E38" w14:paraId="6F76E5B4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344BECD" w14:textId="566EC6B9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F589218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Bridgeport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3E97178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218B456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08CB0476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</w:tr>
      <w:tr w:rsidR="00586E38" w:rsidRPr="00586E38" w14:paraId="58CED1DF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F571C1F" w14:textId="72CA9041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0BDEB7FE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Philippi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A453FDF" w14:textId="77777777" w:rsidR="00586E38" w:rsidRPr="00586E38" w:rsidRDefault="00586E38" w:rsidP="00586E3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BARBOU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CE6C60E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270" w:type="dxa"/>
            <w:shd w:val="clear" w:color="auto" w:fill="D9E1F2"/>
            <w:noWrap/>
            <w:vAlign w:val="bottom"/>
            <w:hideMark/>
          </w:tcPr>
          <w:p w14:paraId="3C490843" w14:textId="77777777" w:rsidR="00586E38" w:rsidRPr="00586E38" w:rsidRDefault="00586E38" w:rsidP="00586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86E38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</w:tr>
    </w:tbl>
    <w:p w14:paraId="1DA562EF" w14:textId="4667CA8A" w:rsidR="00FC20C4" w:rsidRDefault="00BA0750" w:rsidP="00DF1C91">
      <w:r w:rsidRPr="005A26B3">
        <w:rPr>
          <w:sz w:val="16"/>
          <w:szCs w:val="16"/>
        </w:rPr>
        <w:t>** Split Community</w:t>
      </w:r>
    </w:p>
    <w:p w14:paraId="2FF97691" w14:textId="2AD5F790" w:rsidR="00C50C22" w:rsidRDefault="00C50C22" w:rsidP="00C372FB">
      <w:r w:rsidRPr="00CC53C6">
        <w:rPr>
          <w:rFonts w:ascii="Calibri" w:eastAsia="Times New Roman" w:hAnsi="Calibri" w:cs="Calibri"/>
          <w:b/>
          <w:bCs/>
          <w:sz w:val="18"/>
          <w:szCs w:val="18"/>
          <w:vertAlign w:val="superscript"/>
        </w:rPr>
        <w:t xml:space="preserve">1 </w:t>
      </w:r>
      <w:r w:rsidR="00C372FB">
        <w:t>Effective and advisory SFHA</w:t>
      </w:r>
    </w:p>
    <w:p w14:paraId="6D8711EC" w14:textId="71C776EE" w:rsidR="00FA25D1" w:rsidRDefault="00FA25D1" w:rsidP="00C372FB"/>
    <w:p w14:paraId="0C2A6D65" w14:textId="77777777" w:rsidR="00FA25D1" w:rsidRPr="00CC53C6" w:rsidRDefault="00FA25D1" w:rsidP="00C372FB">
      <w:pPr>
        <w:rPr>
          <w:b/>
          <w:bCs/>
          <w:i/>
          <w:iCs/>
          <w:sz w:val="18"/>
          <w:szCs w:val="18"/>
        </w:rPr>
      </w:pPr>
    </w:p>
    <w:p w14:paraId="6A021B3D" w14:textId="7AA3084C" w:rsidR="0039748C" w:rsidRDefault="0039748C" w:rsidP="0039748C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Number of Non-Historical Community Assets in</w:t>
      </w:r>
      <w:r w:rsidRPr="00C040DD">
        <w:rPr>
          <w:b/>
          <w:bCs/>
          <w:u w:val="single"/>
        </w:rPr>
        <w:t xml:space="preserve"> the SFHA (Top 20)</w:t>
      </w:r>
      <w:r w:rsidRPr="003B2C2D">
        <w:rPr>
          <w:b/>
          <w:bCs/>
          <w:u w:val="single"/>
        </w:rPr>
        <w:t>:</w:t>
      </w:r>
    </w:p>
    <w:p w14:paraId="31B2EB02" w14:textId="10465D3D" w:rsidR="00CC0EE7" w:rsidRDefault="0039748C" w:rsidP="00DF1C91">
      <w:pPr>
        <w:rPr>
          <w:b/>
          <w:bCs/>
          <w:i/>
          <w:iCs/>
        </w:rPr>
      </w:pPr>
      <w:r w:rsidRPr="003D03C0">
        <w:rPr>
          <w:b/>
          <w:bCs/>
          <w:i/>
          <w:iCs/>
        </w:rPr>
        <w:t>Including:</w:t>
      </w:r>
      <w:r>
        <w:rPr>
          <w:b/>
          <w:bCs/>
          <w:i/>
          <w:iCs/>
        </w:rPr>
        <w:t xml:space="preserve"> Religious Buildings, Government Buildings, </w:t>
      </w:r>
      <w:r w:rsidR="006F16A2">
        <w:rPr>
          <w:b/>
          <w:bCs/>
          <w:i/>
          <w:iCs/>
        </w:rPr>
        <w:t>Utilities, Post-secondary Educational Buildings, and Emergency Medical Service Facilities</w:t>
      </w:r>
    </w:p>
    <w:p w14:paraId="5C0DE64D" w14:textId="77777777" w:rsidR="00C94125" w:rsidRDefault="00C94125" w:rsidP="00C94125">
      <w:pPr>
        <w:rPr>
          <w:i/>
          <w:iCs/>
        </w:rPr>
      </w:pPr>
      <w:r w:rsidRPr="00721D76">
        <w:rPr>
          <w:i/>
          <w:iCs/>
        </w:rPr>
        <w:t xml:space="preserve">Top 20 </w:t>
      </w:r>
      <w:r>
        <w:rPr>
          <w:i/>
          <w:iCs/>
        </w:rPr>
        <w:t>Counties:</w:t>
      </w:r>
    </w:p>
    <w:tbl>
      <w:tblPr>
        <w:tblW w:w="4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385"/>
        <w:gridCol w:w="810"/>
        <w:gridCol w:w="1710"/>
      </w:tblGrid>
      <w:tr w:rsidR="00C94125" w:rsidRPr="00BD255D" w14:paraId="02802B16" w14:textId="77777777" w:rsidTr="005A0227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47B43DBC" w14:textId="77777777" w:rsidR="00C94125" w:rsidRPr="00BD255D" w:rsidRDefault="00C94125" w:rsidP="00D577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385" w:type="dxa"/>
            <w:shd w:val="clear" w:color="auto" w:fill="366092"/>
            <w:vAlign w:val="center"/>
            <w:hideMark/>
          </w:tcPr>
          <w:p w14:paraId="68B127A4" w14:textId="0492FB33" w:rsidR="00C94125" w:rsidRPr="00BD255D" w:rsidRDefault="00C94125" w:rsidP="00C941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6F4AB051" w14:textId="77777777" w:rsidR="00C94125" w:rsidRPr="00BD255D" w:rsidRDefault="00C94125" w:rsidP="00D577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1F5B094A" w14:textId="77777777" w:rsidR="00C94125" w:rsidRPr="00BD255D" w:rsidRDefault="00C94125" w:rsidP="00D577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Assets</w:t>
            </w: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br/>
              <w:t xml:space="preserve"> Non-Historical in SFHA</w:t>
            </w:r>
          </w:p>
        </w:tc>
      </w:tr>
      <w:tr w:rsidR="005A0227" w:rsidRPr="00BD255D" w14:paraId="5A306BAD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0A019E3F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7B2093A7" w14:textId="61BFD8DE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2BCD6A6A" w14:textId="249CA2A1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02783FB3" w14:textId="47C2E1CE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260</w:t>
            </w:r>
          </w:p>
        </w:tc>
      </w:tr>
      <w:tr w:rsidR="005A0227" w:rsidRPr="00BD255D" w14:paraId="08701FF8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0E9FA7CA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1DF4B5FE" w14:textId="54A42462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4FF6A14C" w14:textId="2817AF3D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4396BA26" w14:textId="1A5D8437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111</w:t>
            </w:r>
          </w:p>
        </w:tc>
      </w:tr>
      <w:tr w:rsidR="005A0227" w:rsidRPr="00BD255D" w14:paraId="52778CBA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087309A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6D607708" w14:textId="6FC37259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28C36E1C" w14:textId="2FAA8C35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6C63F9EB" w14:textId="10A5E66F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110</w:t>
            </w:r>
          </w:p>
        </w:tc>
      </w:tr>
      <w:tr w:rsidR="005A0227" w:rsidRPr="00BD255D" w14:paraId="134C288B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F5EAC30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7E00877F" w14:textId="330B3E21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755B2013" w14:textId="3CD186F3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43EA6C5E" w14:textId="4785E97F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89</w:t>
            </w:r>
          </w:p>
        </w:tc>
      </w:tr>
      <w:tr w:rsidR="005A0227" w:rsidRPr="00BD255D" w14:paraId="3A0ADE6C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BBC2087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2B38D88D" w14:textId="711A0A91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3ED8564A" w14:textId="4D32ECDF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0C733026" w14:textId="775B7750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84</w:t>
            </w:r>
          </w:p>
        </w:tc>
      </w:tr>
      <w:tr w:rsidR="005A0227" w:rsidRPr="00BD255D" w14:paraId="4DB5EAFD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E03AD0D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7E12A110" w14:textId="5137ACB9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2BB9DEBF" w14:textId="35B603A0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14A309A6" w14:textId="0AFD3186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80</w:t>
            </w:r>
          </w:p>
        </w:tc>
      </w:tr>
      <w:tr w:rsidR="005A0227" w:rsidRPr="00BD255D" w14:paraId="32ECE84C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704C2E7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6CB5ED55" w14:textId="6D20AB45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1A5ED8C8" w14:textId="22B5D816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43AF30B8" w14:textId="2E61A617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71</w:t>
            </w:r>
          </w:p>
        </w:tc>
      </w:tr>
      <w:tr w:rsidR="005A0227" w:rsidRPr="00BD255D" w14:paraId="389149AA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5988333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06EE2255" w14:textId="2158A697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78A7D272" w14:textId="352F77FE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594148C3" w14:textId="732D93F9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70</w:t>
            </w:r>
          </w:p>
        </w:tc>
      </w:tr>
      <w:tr w:rsidR="005A0227" w:rsidRPr="00BD255D" w14:paraId="030F5575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38C3DD05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4D02CFA0" w14:textId="1FBBAD98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7FE3F98C" w14:textId="791B275B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67E97A8D" w14:textId="3692AC92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57</w:t>
            </w:r>
          </w:p>
        </w:tc>
      </w:tr>
      <w:tr w:rsidR="005A0227" w:rsidRPr="00BD255D" w14:paraId="4B2C4EC6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E4E21FF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167B3232" w14:textId="44F09784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LINCOL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0F416AA1" w14:textId="21C1D754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5BA45A62" w14:textId="33F33348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56</w:t>
            </w:r>
          </w:p>
        </w:tc>
      </w:tr>
      <w:tr w:rsidR="005A0227" w:rsidRPr="00BD255D" w14:paraId="6E19D085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DD6CE5A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34B75D63" w14:textId="38B3FB07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79868131" w14:textId="246E825E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38173A06" w14:textId="14032D9F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56</w:t>
            </w:r>
          </w:p>
        </w:tc>
      </w:tr>
      <w:tr w:rsidR="005A0227" w:rsidRPr="00BD255D" w14:paraId="12C6DFCE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F615E12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0562DE24" w14:textId="3C50769B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FAYETTE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3CF0B976" w14:textId="3E8C0340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7A07A80C" w14:textId="58F9E5C8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52</w:t>
            </w:r>
          </w:p>
        </w:tc>
      </w:tr>
      <w:tr w:rsidR="005A0227" w:rsidRPr="00BD255D" w14:paraId="3FF489A7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28496A8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6394AD68" w14:textId="0777B2A6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HARRISO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59CD4AB8" w14:textId="1C658372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33B849D0" w14:textId="05F10C44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sz w:val="18"/>
                <w:szCs w:val="18"/>
              </w:rPr>
              <w:t>52</w:t>
            </w:r>
          </w:p>
        </w:tc>
      </w:tr>
      <w:tr w:rsidR="005A0227" w:rsidRPr="00BD255D" w14:paraId="0D671D4D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2351A463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0E1C1FD7" w14:textId="1A9FE8FB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67FE4595" w14:textId="7D70740B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20C0541A" w14:textId="0B7041AE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47</w:t>
            </w:r>
          </w:p>
        </w:tc>
      </w:tr>
      <w:tr w:rsidR="005A0227" w:rsidRPr="00BD255D" w14:paraId="7D765A05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7DBBAC2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53988FA0" w14:textId="34349BEA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NICHOLAS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1ECABD3A" w14:textId="5E20BCB6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62CA1436" w14:textId="6C9473CB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</w:tr>
      <w:tr w:rsidR="005A0227" w:rsidRPr="00BD255D" w14:paraId="672148E2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0685C11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7EA0C187" w14:textId="2DAF6AED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OHIO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782D5193" w14:textId="28F46F8E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7D9F6637" w14:textId="162B2CCF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32</w:t>
            </w:r>
          </w:p>
        </w:tc>
      </w:tr>
      <w:tr w:rsidR="005A0227" w:rsidRPr="00BD255D" w14:paraId="1A93D04D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02F5FE84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3231BD75" w14:textId="28F3A79F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RANDOLPH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393E117D" w14:textId="44686178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1D31CD0B" w14:textId="1162B0A2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32</w:t>
            </w:r>
          </w:p>
        </w:tc>
      </w:tr>
      <w:tr w:rsidR="005A0227" w:rsidRPr="00BD255D" w14:paraId="1A6F16BD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33AAE161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3D95240D" w14:textId="4D93EF4A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ROANE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1D94CA16" w14:textId="73700BFC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70196CC8" w14:textId="121EE982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32</w:t>
            </w:r>
          </w:p>
        </w:tc>
      </w:tr>
      <w:tr w:rsidR="005A0227" w:rsidRPr="00BD255D" w14:paraId="20B53BA9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32C821A9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42C0116F" w14:textId="3FF16EAB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MARIO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5D699C46" w14:textId="2C88C91F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379D182D" w14:textId="46F0CB9C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</w:tr>
      <w:tr w:rsidR="005A0227" w:rsidRPr="00BD255D" w14:paraId="7F46D526" w14:textId="77777777" w:rsidTr="005A0227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3BE768B" w14:textId="77777777" w:rsidR="005A0227" w:rsidRPr="00BD255D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1CD69C86" w14:textId="540EF283" w:rsidR="005A0227" w:rsidRPr="005A0227" w:rsidRDefault="005A0227" w:rsidP="005A022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PUTNAM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703F74FA" w14:textId="1698666F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4D7792C8" w14:textId="1EC00008" w:rsidR="005A0227" w:rsidRPr="005A0227" w:rsidRDefault="005A0227" w:rsidP="005A02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A0227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</w:tr>
    </w:tbl>
    <w:p w14:paraId="1B279EAC" w14:textId="59FEDB8A" w:rsidR="00C50C22" w:rsidRDefault="00C50C22" w:rsidP="00DF1C91">
      <w:pPr>
        <w:rPr>
          <w:b/>
          <w:bCs/>
          <w:i/>
          <w:iCs/>
        </w:rPr>
      </w:pPr>
    </w:p>
    <w:p w14:paraId="3863D732" w14:textId="5A3ED2C3" w:rsidR="00BD255D" w:rsidRPr="00BD255D" w:rsidRDefault="00BD255D" w:rsidP="006F16A2">
      <w:pPr>
        <w:rPr>
          <w:i/>
          <w:iCs/>
        </w:rPr>
      </w:pPr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7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830"/>
        <w:gridCol w:w="731"/>
        <w:gridCol w:w="1620"/>
      </w:tblGrid>
      <w:tr w:rsidR="00BD255D" w:rsidRPr="00BD255D" w14:paraId="70C058B9" w14:textId="77777777" w:rsidTr="006021BA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5F484A02" w14:textId="1924D529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30" w:type="dxa"/>
            <w:shd w:val="clear" w:color="auto" w:fill="366092"/>
            <w:vAlign w:val="center"/>
            <w:hideMark/>
          </w:tcPr>
          <w:p w14:paraId="734C1D18" w14:textId="1A6B9DF1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 Unincorporated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608B85FD" w14:textId="0F81CCDB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120BFB9C" w14:textId="22EAFF03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Assets</w:t>
            </w: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br/>
              <w:t xml:space="preserve"> Non-Historical in SFHA</w:t>
            </w:r>
          </w:p>
        </w:tc>
      </w:tr>
      <w:tr w:rsidR="00BD255D" w:rsidRPr="00BD255D" w14:paraId="607F1568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E18B53C" w14:textId="6D286DA8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4ED745F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421ECA5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9DD7931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149</w:t>
            </w:r>
          </w:p>
        </w:tc>
      </w:tr>
      <w:tr w:rsidR="00BD255D" w:rsidRPr="00BD255D" w14:paraId="5B6E8ABF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6651100" w14:textId="4303B779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E49D4C9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F10CE17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DCE3907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105</w:t>
            </w:r>
          </w:p>
        </w:tc>
      </w:tr>
      <w:tr w:rsidR="00BD255D" w:rsidRPr="00BD255D" w14:paraId="117C748D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ACDACFC" w14:textId="00A2771A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F721317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2D1813D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DF6D5FF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72</w:t>
            </w:r>
          </w:p>
        </w:tc>
      </w:tr>
      <w:tr w:rsidR="00BD255D" w:rsidRPr="00BD255D" w14:paraId="1E247124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E9001B0" w14:textId="73BFC143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59DAD2F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0C025E6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9EE8301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63</w:t>
            </w:r>
          </w:p>
        </w:tc>
      </w:tr>
      <w:tr w:rsidR="00BD255D" w:rsidRPr="00BD255D" w14:paraId="0FC3FDBD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7153942" w14:textId="1E66169D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04428840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0F7C590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F1F531B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61</w:t>
            </w:r>
          </w:p>
        </w:tc>
      </w:tr>
      <w:tr w:rsidR="00BD255D" w:rsidRPr="00BD255D" w14:paraId="69E74D45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CEA07B6" w14:textId="4D7E3A02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936B8F7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308643C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E8B87D9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61</w:t>
            </w:r>
          </w:p>
        </w:tc>
      </w:tr>
      <w:tr w:rsidR="00BD255D" w:rsidRPr="00BD255D" w14:paraId="49012438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98C4E2B" w14:textId="7E8448AC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69FBC5C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9B60BB3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552EAA9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55</w:t>
            </w:r>
          </w:p>
        </w:tc>
      </w:tr>
      <w:tr w:rsidR="00BD255D" w:rsidRPr="00BD255D" w14:paraId="0A2824F5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BD7557B" w14:textId="33E4E88B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EF7210F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634544F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49C45A1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53</w:t>
            </w:r>
          </w:p>
        </w:tc>
      </w:tr>
      <w:tr w:rsidR="00BD255D" w:rsidRPr="00BD255D" w14:paraId="46641363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11E7AF5" w14:textId="6FB9F249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95FEC6F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C7583D8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DEF74E3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53</w:t>
            </w:r>
          </w:p>
        </w:tc>
      </w:tr>
      <w:tr w:rsidR="00BD255D" w:rsidRPr="00BD255D" w14:paraId="6349852A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8489E86" w14:textId="4B90D9E6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4F6412F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Fayett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3BAF5E2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BD63203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44</w:t>
            </w:r>
          </w:p>
        </w:tc>
      </w:tr>
      <w:tr w:rsidR="00BD255D" w:rsidRPr="00BD255D" w14:paraId="66579A9D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68681A3" w14:textId="0F041E4E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1281AD7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20056EF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0617879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39</w:t>
            </w:r>
          </w:p>
        </w:tc>
      </w:tr>
      <w:tr w:rsidR="00BD255D" w:rsidRPr="00BD255D" w14:paraId="04E9A0FD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9D35F2A" w14:textId="2C0B5055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CF697D6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Harris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73D1016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C773999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30</w:t>
            </w:r>
          </w:p>
        </w:tc>
      </w:tr>
      <w:tr w:rsidR="00BD255D" w:rsidRPr="00BD255D" w14:paraId="178EDEB0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1D1CDE0" w14:textId="491596FC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8D3B430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7DBD6B3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617318E4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7</w:t>
            </w:r>
          </w:p>
        </w:tc>
      </w:tr>
      <w:tr w:rsidR="00BD255D" w:rsidRPr="00BD255D" w14:paraId="2F323C2F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F01C314" w14:textId="5C4E0DAC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1A5B87F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Doddridg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BA2DAD7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B2B1786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6</w:t>
            </w:r>
          </w:p>
        </w:tc>
      </w:tr>
      <w:tr w:rsidR="00BD255D" w:rsidRPr="00BD255D" w14:paraId="4824D073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53BB303" w14:textId="396F6E4E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E4F4F0F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Braxt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6157211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63C736C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6</w:t>
            </w:r>
          </w:p>
        </w:tc>
      </w:tr>
      <w:tr w:rsidR="00BD255D" w:rsidRPr="00BD255D" w14:paraId="041A4CF0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75D99ED" w14:textId="02E7729E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CE7043E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A2AB912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E8C36AD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5</w:t>
            </w:r>
          </w:p>
        </w:tc>
      </w:tr>
      <w:tr w:rsidR="00BD255D" w:rsidRPr="00BD255D" w14:paraId="44EE4826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0064E9C" w14:textId="0424C76E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0D026BB9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Webst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6C77304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8461DB3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4</w:t>
            </w:r>
          </w:p>
        </w:tc>
      </w:tr>
      <w:tr w:rsidR="00BD255D" w:rsidRPr="00BD255D" w14:paraId="1A06FBB7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452B7C5" w14:textId="12038B00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460AB7F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9CEA0B4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C0AEBDC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4</w:t>
            </w:r>
          </w:p>
        </w:tc>
      </w:tr>
      <w:tr w:rsidR="00BD255D" w:rsidRPr="00BD255D" w14:paraId="0D946E34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8F35614" w14:textId="2CF846C6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A39F264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Roa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A8C43C6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9B91CD8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4</w:t>
            </w:r>
          </w:p>
        </w:tc>
      </w:tr>
      <w:tr w:rsidR="00BD255D" w:rsidRPr="00BD255D" w14:paraId="09EDB314" w14:textId="77777777" w:rsidTr="006021BA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2546B4E" w14:textId="4BBFE4F8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BA53B78" w14:textId="77777777" w:rsidR="00BD255D" w:rsidRPr="00BD255D" w:rsidRDefault="00BD255D" w:rsidP="00BD255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Wetze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AD355CA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4ABB28D" w14:textId="77777777" w:rsidR="00BD255D" w:rsidRPr="00BD255D" w:rsidRDefault="00BD255D" w:rsidP="00BD25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sz w:val="18"/>
                <w:szCs w:val="18"/>
              </w:rPr>
              <w:t>24</w:t>
            </w:r>
          </w:p>
        </w:tc>
      </w:tr>
    </w:tbl>
    <w:p w14:paraId="14BE850F" w14:textId="77777777" w:rsidR="000C0416" w:rsidRDefault="000C0416" w:rsidP="00F021E1">
      <w:pPr>
        <w:rPr>
          <w:i/>
          <w:iCs/>
        </w:rPr>
      </w:pPr>
    </w:p>
    <w:p w14:paraId="2ED6A33D" w14:textId="6C035156" w:rsidR="00F021E1" w:rsidRDefault="00F021E1" w:rsidP="00F021E1">
      <w:pPr>
        <w:rPr>
          <w:i/>
          <w:iCs/>
        </w:rPr>
      </w:pPr>
      <w:r w:rsidRPr="00721D76">
        <w:rPr>
          <w:i/>
          <w:iCs/>
        </w:rPr>
        <w:lastRenderedPageBreak/>
        <w:t xml:space="preserve">Top 20 </w:t>
      </w:r>
      <w:r w:rsidRPr="00D24D70">
        <w:rPr>
          <w:i/>
          <w:iCs/>
        </w:rPr>
        <w:t>Incorporated Areas</w:t>
      </w:r>
      <w:r>
        <w:rPr>
          <w:i/>
          <w:iCs/>
        </w:rPr>
        <w:t>:</w:t>
      </w:r>
    </w:p>
    <w:tbl>
      <w:tblPr>
        <w:tblW w:w="66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530"/>
        <w:gridCol w:w="2070"/>
        <w:gridCol w:w="810"/>
        <w:gridCol w:w="1620"/>
      </w:tblGrid>
      <w:tr w:rsidR="00F021E1" w:rsidRPr="00F021E1" w14:paraId="371A36E1" w14:textId="77777777" w:rsidTr="006021BA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0B2D8789" w14:textId="149B3CC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6CB54D5C" w14:textId="57495B93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2070" w:type="dxa"/>
            <w:shd w:val="clear" w:color="auto" w:fill="366092"/>
            <w:vAlign w:val="center"/>
            <w:hideMark/>
          </w:tcPr>
          <w:p w14:paraId="0265C447" w14:textId="38BBBA09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27DA75F8" w14:textId="7188D71D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557D0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4347DDF1" w14:textId="70E08DC5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Assets</w:t>
            </w: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br/>
              <w:t xml:space="preserve"> Non-Historical in SFHA</w:t>
            </w:r>
          </w:p>
        </w:tc>
      </w:tr>
      <w:tr w:rsidR="00F021E1" w:rsidRPr="00F021E1" w14:paraId="04E8D62B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3B8156E" w14:textId="53619075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481ADF92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49FFD03C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81216BF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C17B78A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57</w:t>
            </w:r>
          </w:p>
        </w:tc>
      </w:tr>
      <w:tr w:rsidR="00F021E1" w:rsidRPr="00F021E1" w14:paraId="2E0E32E7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736CE977" w14:textId="60EFC513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4455CC3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64047948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4E6B15E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67B2A30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24</w:t>
            </w:r>
          </w:p>
        </w:tc>
      </w:tr>
      <w:tr w:rsidR="00F021E1" w:rsidRPr="00F021E1" w14:paraId="3C3A4763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71C39BFC" w14:textId="69684B4F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8440B1A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656AEEB0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048EE6D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1D4CFF1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</w:tr>
      <w:tr w:rsidR="00F021E1" w:rsidRPr="00F021E1" w14:paraId="0F973114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2D17DF4" w14:textId="611DF4A2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9D9BD13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Welch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11376E07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CE5C85F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C7CECD9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</w:tr>
      <w:tr w:rsidR="00F021E1" w:rsidRPr="00F021E1" w14:paraId="5EFF69FE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64283A3" w14:textId="553ECA02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0C0E6F9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Clendenin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7369A15D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D6FCA01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608E9D5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</w:tr>
      <w:tr w:rsidR="00F021E1" w:rsidRPr="00F021E1" w14:paraId="1E22786B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7921868" w14:textId="64D8A2CA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0ABF0D2D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Marlinton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5E691E16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POCAHONTAS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2AFA220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97C3C4F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</w:tr>
      <w:tr w:rsidR="00F021E1" w:rsidRPr="00F021E1" w14:paraId="2F1A923A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B7272EB" w14:textId="65EA0715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0AF773D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Wellsburg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467E3F25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89238E9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5D7B3D4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</w:tr>
      <w:tr w:rsidR="00F021E1" w:rsidRPr="00F021E1" w14:paraId="48CDAC20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968761E" w14:textId="5E1E9974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7881579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Princeton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2AAC7BC1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805DB43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EC36385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</w:tr>
      <w:tr w:rsidR="00F021E1" w:rsidRPr="00F021E1" w14:paraId="7175BBEE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551140E" w14:textId="56F1D566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27B1B0D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Milton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27C9A3E1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BF0EACD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340A138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</w:tr>
      <w:tr w:rsidR="00F021E1" w:rsidRPr="00F021E1" w14:paraId="56FD1EF6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CB78A74" w14:textId="1694973A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8475AAF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Philippi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246EBD8C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BARBOU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9C16094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A78CA7F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</w:tr>
      <w:tr w:rsidR="00F021E1" w:rsidRPr="00F021E1" w14:paraId="4695B343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7999F61" w14:textId="5D7A587F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B84282C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Oceana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48061B51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WYOMING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C5C1F68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A09D74E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</w:tr>
      <w:tr w:rsidR="00F021E1" w:rsidRPr="00F021E1" w14:paraId="21C9A2A0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780AE8B4" w14:textId="39A1E4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58E39A6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4C4683AC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62877F7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3D37202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</w:tr>
      <w:tr w:rsidR="00F021E1" w:rsidRPr="00F021E1" w14:paraId="6EECC6C8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F709D2E" w14:textId="12C68B64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E4ACB5F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Buckhannon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0668D74D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UPSHU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6F443B1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7E5A72A3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</w:tr>
      <w:tr w:rsidR="00F021E1" w:rsidRPr="00F021E1" w14:paraId="0588ACAE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C92D255" w14:textId="65DE2CDB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79BBB1A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Keyser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2C65C570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3CB1967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E3AEC52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</w:tr>
      <w:tr w:rsidR="00F021E1" w:rsidRPr="00F021E1" w14:paraId="5E989465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7554D1A" w14:textId="176BA9E0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4E7BB9A2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Parsons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7B8D57DC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TUCKE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21980C1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1532AAA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</w:tr>
      <w:tr w:rsidR="00F021E1" w:rsidRPr="00F021E1" w14:paraId="2D9F74C1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E81E253" w14:textId="1860A176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7D458C0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War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285DAC59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F14A125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F23DB43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</w:tr>
      <w:tr w:rsidR="00F021E1" w:rsidRPr="00F021E1" w14:paraId="451DDE1C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94EDAAA" w14:textId="4E1EF05A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4127A1B2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Clarksburg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2872FFC2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A36DBA1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9D90190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</w:tr>
      <w:tr w:rsidR="00F021E1" w:rsidRPr="00F021E1" w14:paraId="768E8ACD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5DEA81F" w14:textId="13F78749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9E47FD5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Alderson**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7E08EEA9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GREENBRIER &amp; MONRO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3B3CB71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4 &amp; 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810C627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</w:tr>
      <w:tr w:rsidR="00F021E1" w:rsidRPr="00F021E1" w14:paraId="3FD3CD0D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56FC2FF" w14:textId="1A0DC62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B989976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Richwood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68442220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NICHOLAS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A83E88A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816053D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</w:tr>
      <w:tr w:rsidR="00F021E1" w:rsidRPr="00F021E1" w14:paraId="46789CAE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B6E4809" w14:textId="1D777659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0CE52B8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St. Mary's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56482154" w14:textId="77777777" w:rsidR="00F021E1" w:rsidRPr="00F021E1" w:rsidRDefault="00F021E1" w:rsidP="00F021E1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PLEASANTS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813CC70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3999867" w14:textId="77777777" w:rsidR="00F021E1" w:rsidRPr="00F021E1" w:rsidRDefault="00F021E1" w:rsidP="00F021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021E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</w:tr>
    </w:tbl>
    <w:p w14:paraId="44BD3241" w14:textId="77777777" w:rsidR="00F021E1" w:rsidRDefault="00F021E1" w:rsidP="00F021E1">
      <w:r w:rsidRPr="005A26B3">
        <w:rPr>
          <w:sz w:val="16"/>
          <w:szCs w:val="16"/>
        </w:rPr>
        <w:t>** Split Community</w:t>
      </w:r>
    </w:p>
    <w:p w14:paraId="76715EE1" w14:textId="77777777" w:rsidR="00C50C22" w:rsidRDefault="00C50C22" w:rsidP="002F3D26">
      <w:pPr>
        <w:rPr>
          <w:b/>
          <w:bCs/>
          <w:u w:val="single"/>
        </w:rPr>
      </w:pPr>
    </w:p>
    <w:p w14:paraId="3EB08D3B" w14:textId="77777777" w:rsidR="00C50C22" w:rsidRDefault="00C50C22" w:rsidP="002F3D26">
      <w:pPr>
        <w:rPr>
          <w:b/>
          <w:bCs/>
          <w:u w:val="single"/>
        </w:rPr>
      </w:pPr>
    </w:p>
    <w:p w14:paraId="6D275A69" w14:textId="77777777" w:rsidR="00C50C22" w:rsidRDefault="00C50C22" w:rsidP="002F3D26">
      <w:pPr>
        <w:rPr>
          <w:b/>
          <w:bCs/>
          <w:u w:val="single"/>
        </w:rPr>
      </w:pPr>
    </w:p>
    <w:p w14:paraId="1E31F072" w14:textId="77777777" w:rsidR="00C50C22" w:rsidRDefault="00C50C22" w:rsidP="002F3D26">
      <w:pPr>
        <w:rPr>
          <w:b/>
          <w:bCs/>
          <w:u w:val="single"/>
        </w:rPr>
      </w:pPr>
    </w:p>
    <w:p w14:paraId="0685D871" w14:textId="77777777" w:rsidR="00C50C22" w:rsidRDefault="00C50C22" w:rsidP="002F3D26">
      <w:pPr>
        <w:rPr>
          <w:b/>
          <w:bCs/>
          <w:u w:val="single"/>
        </w:rPr>
      </w:pPr>
    </w:p>
    <w:p w14:paraId="70A813EC" w14:textId="77777777" w:rsidR="00C50C22" w:rsidRDefault="00C50C22" w:rsidP="002F3D26">
      <w:pPr>
        <w:rPr>
          <w:b/>
          <w:bCs/>
          <w:u w:val="single"/>
        </w:rPr>
      </w:pPr>
    </w:p>
    <w:p w14:paraId="5E49D70E" w14:textId="77777777" w:rsidR="00C50C22" w:rsidRDefault="00C50C22" w:rsidP="002F3D26">
      <w:pPr>
        <w:rPr>
          <w:b/>
          <w:bCs/>
          <w:u w:val="single"/>
        </w:rPr>
      </w:pPr>
    </w:p>
    <w:p w14:paraId="21411518" w14:textId="77777777" w:rsidR="00C50C22" w:rsidRDefault="00C50C22" w:rsidP="002F3D26">
      <w:pPr>
        <w:rPr>
          <w:b/>
          <w:bCs/>
          <w:u w:val="single"/>
        </w:rPr>
      </w:pPr>
    </w:p>
    <w:p w14:paraId="2F5563AA" w14:textId="77777777" w:rsidR="00C50C22" w:rsidRDefault="00C50C22" w:rsidP="002F3D26">
      <w:pPr>
        <w:rPr>
          <w:b/>
          <w:bCs/>
          <w:u w:val="single"/>
        </w:rPr>
      </w:pPr>
    </w:p>
    <w:p w14:paraId="37BD75B0" w14:textId="77777777" w:rsidR="00C50C22" w:rsidRDefault="00C50C22" w:rsidP="002F3D26">
      <w:pPr>
        <w:rPr>
          <w:b/>
          <w:bCs/>
          <w:u w:val="single"/>
        </w:rPr>
      </w:pPr>
    </w:p>
    <w:p w14:paraId="38C8B88D" w14:textId="77777777" w:rsidR="00C50C22" w:rsidRDefault="00C50C22" w:rsidP="002F3D26">
      <w:pPr>
        <w:rPr>
          <w:b/>
          <w:bCs/>
          <w:u w:val="single"/>
        </w:rPr>
      </w:pPr>
    </w:p>
    <w:p w14:paraId="0FE8D52D" w14:textId="77777777" w:rsidR="00C50C22" w:rsidRDefault="00C50C22" w:rsidP="002F3D26">
      <w:pPr>
        <w:rPr>
          <w:b/>
          <w:bCs/>
          <w:u w:val="single"/>
        </w:rPr>
      </w:pPr>
    </w:p>
    <w:p w14:paraId="23886984" w14:textId="77777777" w:rsidR="00C50C22" w:rsidRDefault="00C50C22" w:rsidP="002F3D26">
      <w:pPr>
        <w:rPr>
          <w:b/>
          <w:bCs/>
          <w:u w:val="single"/>
        </w:rPr>
      </w:pPr>
    </w:p>
    <w:p w14:paraId="3AEDEC15" w14:textId="77777777" w:rsidR="00C50C22" w:rsidRDefault="00C50C22" w:rsidP="002F3D26">
      <w:pPr>
        <w:rPr>
          <w:b/>
          <w:bCs/>
          <w:u w:val="single"/>
        </w:rPr>
      </w:pPr>
    </w:p>
    <w:p w14:paraId="4E18102E" w14:textId="77777777" w:rsidR="00C50C22" w:rsidRDefault="00C50C22" w:rsidP="002F3D26">
      <w:pPr>
        <w:rPr>
          <w:b/>
          <w:bCs/>
          <w:u w:val="single"/>
        </w:rPr>
      </w:pPr>
    </w:p>
    <w:p w14:paraId="674465B7" w14:textId="77777777" w:rsidR="00C50C22" w:rsidRDefault="00C50C22" w:rsidP="002F3D26">
      <w:pPr>
        <w:rPr>
          <w:b/>
          <w:bCs/>
          <w:u w:val="single"/>
        </w:rPr>
      </w:pPr>
    </w:p>
    <w:p w14:paraId="65CF6381" w14:textId="77777777" w:rsidR="00C50C22" w:rsidRDefault="00C50C22" w:rsidP="002F3D26">
      <w:pPr>
        <w:rPr>
          <w:b/>
          <w:bCs/>
          <w:u w:val="single"/>
        </w:rPr>
      </w:pPr>
    </w:p>
    <w:p w14:paraId="20144D1E" w14:textId="5628F84F" w:rsidR="00C372FB" w:rsidRPr="00FB49EC" w:rsidRDefault="002F3D26" w:rsidP="00FB49EC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Number of Historical Community Assets in</w:t>
      </w:r>
      <w:r w:rsidRPr="00C040DD">
        <w:rPr>
          <w:b/>
          <w:bCs/>
          <w:u w:val="single"/>
        </w:rPr>
        <w:t xml:space="preserve"> the SFHA (Top 20)</w:t>
      </w:r>
      <w:r w:rsidRPr="003B2C2D">
        <w:rPr>
          <w:b/>
          <w:bCs/>
          <w:u w:val="single"/>
        </w:rPr>
        <w:t>:</w:t>
      </w:r>
    </w:p>
    <w:tbl>
      <w:tblPr>
        <w:tblpPr w:leftFromText="180" w:rightFromText="180" w:vertAnchor="text" w:horzAnchor="margin" w:tblpY="289"/>
        <w:tblW w:w="4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385"/>
        <w:gridCol w:w="810"/>
        <w:gridCol w:w="1710"/>
      </w:tblGrid>
      <w:tr w:rsidR="00C372FB" w:rsidRPr="00BD255D" w14:paraId="4BECE472" w14:textId="77777777" w:rsidTr="00C372FB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3A7F4C79" w14:textId="77777777" w:rsidR="00C372FB" w:rsidRPr="00BD255D" w:rsidRDefault="00C372FB" w:rsidP="00C372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385" w:type="dxa"/>
            <w:shd w:val="clear" w:color="auto" w:fill="366092"/>
            <w:vAlign w:val="center"/>
            <w:hideMark/>
          </w:tcPr>
          <w:p w14:paraId="40A5A44F" w14:textId="77777777" w:rsidR="00C372FB" w:rsidRPr="00BD255D" w:rsidRDefault="00C372FB" w:rsidP="00C372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2D9D492F" w14:textId="77777777" w:rsidR="00C372FB" w:rsidRPr="00BD255D" w:rsidRDefault="00C372FB" w:rsidP="00C372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060D6BCA" w14:textId="78B4A453" w:rsidR="00C372FB" w:rsidRPr="00BD255D" w:rsidRDefault="00C372FB" w:rsidP="00FB49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Assets</w:t>
            </w: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br/>
              <w:t>Historical</w:t>
            </w:r>
            <w:r w:rsidR="00282243" w:rsidRPr="00282243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  <w:vertAlign w:val="superscript"/>
              </w:rPr>
              <w:t>1</w:t>
            </w: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in SFHA</w:t>
            </w:r>
          </w:p>
        </w:tc>
      </w:tr>
      <w:tr w:rsidR="00282243" w:rsidRPr="00BD255D" w14:paraId="2CC943F6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A04CEDE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0580F23E" w14:textId="4E11CA5A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OHIO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3ED9F4F6" w14:textId="7491AA2D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4A97634C" w14:textId="4F243C41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1348</w:t>
            </w:r>
          </w:p>
        </w:tc>
      </w:tr>
      <w:tr w:rsidR="00282243" w:rsidRPr="00BD255D" w14:paraId="7A001119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040F6AE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17444189" w14:textId="51C365A8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3092F3D2" w14:textId="133A8041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10A08AF8" w14:textId="3C286B8C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548</w:t>
            </w:r>
          </w:p>
        </w:tc>
      </w:tr>
      <w:tr w:rsidR="00282243" w:rsidRPr="00BD255D" w14:paraId="3209390A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F9CF772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73CDCAEB" w14:textId="4FB429ED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38EE98FA" w14:textId="4656F37D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346F6F2F" w14:textId="75B29CD8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376</w:t>
            </w:r>
          </w:p>
        </w:tc>
      </w:tr>
      <w:tr w:rsidR="00282243" w:rsidRPr="00BD255D" w14:paraId="1DFE7C3D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26DDFBBE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2D0F69F6" w14:textId="2400CA1E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JEFFERSO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4360D636" w14:textId="10C7CCE4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7506B945" w14:textId="6037F324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123</w:t>
            </w:r>
          </w:p>
        </w:tc>
      </w:tr>
      <w:tr w:rsidR="00282243" w:rsidRPr="00BD255D" w14:paraId="6E116646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6F0E07D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21E0FB52" w14:textId="1DAD8131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MARIO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4F163F72" w14:textId="5C0C0F6F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238CDD45" w14:textId="5D77A2D7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75</w:t>
            </w:r>
          </w:p>
        </w:tc>
      </w:tr>
      <w:tr w:rsidR="00282243" w:rsidRPr="00BD255D" w14:paraId="4417B74C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2C8D6CD7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48952CAD" w14:textId="2FE92343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LEWIS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1DDFC802" w14:textId="55B8EF89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2D08C26E" w14:textId="51AEE81F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</w:tr>
      <w:tr w:rsidR="00282243" w:rsidRPr="00BD255D" w14:paraId="33B86B62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CDFC76F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0FF2CB96" w14:textId="7E383723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7079004C" w14:textId="32CA4F49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6D0D5666" w14:textId="3E0BDB2F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56</w:t>
            </w:r>
          </w:p>
        </w:tc>
      </w:tr>
      <w:tr w:rsidR="00282243" w:rsidRPr="00BD255D" w14:paraId="45694347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4FC70D5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23817A3D" w14:textId="43BD09DA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RANDOLPH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393B4E5A" w14:textId="1650684E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3339A485" w14:textId="67E45F75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52</w:t>
            </w:r>
          </w:p>
        </w:tc>
      </w:tr>
      <w:tr w:rsidR="00282243" w:rsidRPr="00BD255D" w14:paraId="546B4AFD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246E723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251E1C95" w14:textId="6A5E6597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UPSHUR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0F3B4524" w14:textId="25BE4870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6FD834B7" w14:textId="3F2EECFC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52</w:t>
            </w:r>
          </w:p>
        </w:tc>
      </w:tr>
      <w:tr w:rsidR="00282243" w:rsidRPr="00BD255D" w14:paraId="222D257F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3328A527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39548975" w14:textId="258F95E0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MORGA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7B2A217F" w14:textId="0FEDAAD6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1A53F6BB" w14:textId="06466574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47</w:t>
            </w:r>
          </w:p>
        </w:tc>
      </w:tr>
      <w:tr w:rsidR="00282243" w:rsidRPr="00BD255D" w14:paraId="5BC2DF9F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39045081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759136C2" w14:textId="7811232C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5EEE9EC5" w14:textId="2BBF856C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034DD3CC" w14:textId="55AEC7D0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40</w:t>
            </w:r>
          </w:p>
        </w:tc>
      </w:tr>
      <w:tr w:rsidR="00282243" w:rsidRPr="00BD255D" w14:paraId="61EC1B4E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E09BE8A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36DF9491" w14:textId="28091124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TYLER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3A534FC0" w14:textId="6D6E441E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292740C2" w14:textId="2D346B01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38</w:t>
            </w:r>
          </w:p>
        </w:tc>
      </w:tr>
      <w:tr w:rsidR="00282243" w:rsidRPr="00BD255D" w14:paraId="72F00419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39E06E75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71FA404A" w14:textId="5BA03036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HARRISO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28814328" w14:textId="3A382278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01FA1B25" w14:textId="4EF9C32E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</w:tr>
      <w:tr w:rsidR="00282243" w:rsidRPr="00BD255D" w14:paraId="0701C6F7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CDA32FC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59E2E0B6" w14:textId="5860B3D0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MONROE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6FD386FF" w14:textId="168F1AE8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20EEDF85" w14:textId="5EC18FEE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</w:tr>
      <w:tr w:rsidR="00282243" w:rsidRPr="00BD255D" w14:paraId="1207C65A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A3A9671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64AA6D67" w14:textId="5B712503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BARBOUR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7933E806" w14:textId="0B07EA6F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575925B0" w14:textId="42BB7D98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</w:tr>
      <w:tr w:rsidR="00282243" w:rsidRPr="00BD255D" w14:paraId="5D2160CE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F51365F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799FC5E1" w14:textId="09855709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PRESTO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0177541C" w14:textId="49B967FC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59E263F4" w14:textId="2DCE0BC8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24</w:t>
            </w:r>
          </w:p>
        </w:tc>
      </w:tr>
      <w:tr w:rsidR="00282243" w:rsidRPr="00BD255D" w14:paraId="7FFBE52C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48BA9FB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5D04F8A5" w14:textId="7DE35D34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22C3B273" w14:textId="68D70935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48A1BDD1" w14:textId="54A6D025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282243" w:rsidRPr="00BD255D" w14:paraId="0C05D511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D93B88D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271BE4E5" w14:textId="7F853857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FAYETTE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7428FFC7" w14:textId="1C892E37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63E96648" w14:textId="1E8C0924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</w:tr>
      <w:tr w:rsidR="00282243" w:rsidRPr="00BD255D" w14:paraId="429D524B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6CB98C8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5BB125EB" w14:textId="7BC765FE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36088C7A" w14:textId="55BEC667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0101F193" w14:textId="7D475A8E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</w:tr>
      <w:tr w:rsidR="00282243" w:rsidRPr="00BD255D" w14:paraId="4DD0FF53" w14:textId="77777777" w:rsidTr="00C372FB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286AE270" w14:textId="77777777" w:rsidR="00282243" w:rsidRPr="00BD255D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385" w:type="dxa"/>
            <w:shd w:val="clear" w:color="auto" w:fill="FBE4D5" w:themeFill="accent2" w:themeFillTint="33"/>
            <w:noWrap/>
            <w:vAlign w:val="bottom"/>
          </w:tcPr>
          <w:p w14:paraId="277DA3CD" w14:textId="4227C786" w:rsidR="00282243" w:rsidRPr="00282243" w:rsidRDefault="00282243" w:rsidP="0028224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1A01C365" w14:textId="12CE2FC4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50B1BDF3" w14:textId="3569E76F" w:rsidR="00282243" w:rsidRPr="00282243" w:rsidRDefault="00282243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82243"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</w:tr>
    </w:tbl>
    <w:p w14:paraId="6EEF765B" w14:textId="77777777" w:rsidR="00FB49EC" w:rsidRDefault="00FB49EC" w:rsidP="00FB49EC">
      <w:pPr>
        <w:rPr>
          <w:i/>
          <w:iCs/>
        </w:rPr>
      </w:pPr>
      <w:r w:rsidRPr="00721D76">
        <w:rPr>
          <w:i/>
          <w:iCs/>
        </w:rPr>
        <w:t xml:space="preserve">Top 20 </w:t>
      </w:r>
      <w:r>
        <w:rPr>
          <w:i/>
          <w:iCs/>
        </w:rPr>
        <w:t>Counties:</w:t>
      </w:r>
    </w:p>
    <w:p w14:paraId="22443D5D" w14:textId="2EF2CB70" w:rsidR="00C372FB" w:rsidRDefault="00C372FB" w:rsidP="003621B7">
      <w:pPr>
        <w:rPr>
          <w:i/>
          <w:iCs/>
        </w:rPr>
      </w:pPr>
    </w:p>
    <w:p w14:paraId="3373596F" w14:textId="6B3AD7AE" w:rsidR="00C372FB" w:rsidRDefault="00C372FB" w:rsidP="003621B7">
      <w:pPr>
        <w:rPr>
          <w:i/>
          <w:iCs/>
        </w:rPr>
      </w:pPr>
    </w:p>
    <w:p w14:paraId="4B711EAE" w14:textId="4DB2C56A" w:rsidR="00C372FB" w:rsidRDefault="00C372FB" w:rsidP="003621B7">
      <w:pPr>
        <w:rPr>
          <w:i/>
          <w:iCs/>
        </w:rPr>
      </w:pPr>
    </w:p>
    <w:p w14:paraId="5E4C42EE" w14:textId="2EB092FB" w:rsidR="00C372FB" w:rsidRDefault="00C372FB" w:rsidP="003621B7">
      <w:pPr>
        <w:rPr>
          <w:i/>
          <w:iCs/>
        </w:rPr>
      </w:pPr>
    </w:p>
    <w:p w14:paraId="47037DF3" w14:textId="6C03BA27" w:rsidR="00C372FB" w:rsidRDefault="00C372FB" w:rsidP="003621B7">
      <w:pPr>
        <w:rPr>
          <w:i/>
          <w:iCs/>
        </w:rPr>
      </w:pPr>
    </w:p>
    <w:p w14:paraId="66095311" w14:textId="0EC49868" w:rsidR="00C372FB" w:rsidRDefault="00C372FB" w:rsidP="003621B7">
      <w:pPr>
        <w:rPr>
          <w:i/>
          <w:iCs/>
        </w:rPr>
      </w:pPr>
    </w:p>
    <w:p w14:paraId="27179078" w14:textId="4E0E1865" w:rsidR="00C372FB" w:rsidRDefault="00C372FB" w:rsidP="003621B7">
      <w:pPr>
        <w:rPr>
          <w:i/>
          <w:iCs/>
        </w:rPr>
      </w:pPr>
    </w:p>
    <w:p w14:paraId="0DCABB81" w14:textId="3587EB0D" w:rsidR="00C372FB" w:rsidRDefault="00C372FB" w:rsidP="003621B7">
      <w:pPr>
        <w:rPr>
          <w:i/>
          <w:iCs/>
        </w:rPr>
      </w:pPr>
    </w:p>
    <w:p w14:paraId="3A512B7D" w14:textId="56FE251D" w:rsidR="00C372FB" w:rsidRDefault="00C372FB" w:rsidP="003621B7">
      <w:pPr>
        <w:rPr>
          <w:i/>
          <w:iCs/>
        </w:rPr>
      </w:pPr>
    </w:p>
    <w:p w14:paraId="6EE2A70B" w14:textId="082F4537" w:rsidR="00C372FB" w:rsidRDefault="00C372FB" w:rsidP="003621B7">
      <w:pPr>
        <w:rPr>
          <w:i/>
          <w:iCs/>
        </w:rPr>
      </w:pPr>
    </w:p>
    <w:p w14:paraId="187EF7F8" w14:textId="59FBA648" w:rsidR="00C372FB" w:rsidRDefault="00C372FB" w:rsidP="003621B7">
      <w:pPr>
        <w:rPr>
          <w:i/>
          <w:iCs/>
        </w:rPr>
      </w:pPr>
    </w:p>
    <w:p w14:paraId="2626F30C" w14:textId="65DFEA24" w:rsidR="00C372FB" w:rsidRDefault="00C372FB" w:rsidP="003621B7">
      <w:pPr>
        <w:rPr>
          <w:i/>
          <w:iCs/>
        </w:rPr>
      </w:pPr>
    </w:p>
    <w:p w14:paraId="5A2662DC" w14:textId="789833AB" w:rsidR="00C372FB" w:rsidRPr="00661C43" w:rsidRDefault="00282243" w:rsidP="003621B7">
      <w:pPr>
        <w:rPr>
          <w:i/>
          <w:iCs/>
          <w:sz w:val="18"/>
          <w:szCs w:val="18"/>
        </w:rPr>
      </w:pPr>
      <w:r w:rsidRPr="00661C43">
        <w:rPr>
          <w:i/>
          <w:iCs/>
          <w:sz w:val="18"/>
          <w:szCs w:val="18"/>
          <w:vertAlign w:val="superscript"/>
        </w:rPr>
        <w:t>1</w:t>
      </w:r>
      <w:r w:rsidRPr="00661C43">
        <w:rPr>
          <w:i/>
          <w:iCs/>
          <w:sz w:val="18"/>
          <w:szCs w:val="18"/>
        </w:rPr>
        <w:t>Total Historic Building Points (sites and buildings older than 1930 in National Register Areas</w:t>
      </w:r>
      <w:r w:rsidR="00661C43">
        <w:rPr>
          <w:i/>
          <w:iCs/>
          <w:sz w:val="18"/>
          <w:szCs w:val="18"/>
        </w:rPr>
        <w:t>)</w:t>
      </w:r>
    </w:p>
    <w:p w14:paraId="04B964DC" w14:textId="77777777" w:rsidR="00C372FB" w:rsidRDefault="00C372FB" w:rsidP="003621B7">
      <w:pPr>
        <w:rPr>
          <w:i/>
          <w:iCs/>
        </w:rPr>
      </w:pPr>
    </w:p>
    <w:p w14:paraId="38357AC2" w14:textId="77777777" w:rsidR="00C372FB" w:rsidRDefault="00C372FB" w:rsidP="00C372FB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8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0"/>
        <w:gridCol w:w="1620"/>
        <w:gridCol w:w="2070"/>
        <w:gridCol w:w="1440"/>
        <w:gridCol w:w="810"/>
        <w:gridCol w:w="1620"/>
      </w:tblGrid>
      <w:tr w:rsidR="003621B7" w:rsidRPr="003621B7" w14:paraId="4B606B1C" w14:textId="77777777" w:rsidTr="006021BA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13DE145D" w14:textId="156344B1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F7D3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49BFF7D2" w14:textId="1AE51E64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2070" w:type="dxa"/>
            <w:shd w:val="clear" w:color="auto" w:fill="366092"/>
            <w:vAlign w:val="center"/>
            <w:hideMark/>
          </w:tcPr>
          <w:p w14:paraId="64930A6E" w14:textId="3838E642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78040150" w14:textId="10E95A44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4CB354B8" w14:textId="10A08973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047659D1" w14:textId="6A505AD4" w:rsidR="003621B7" w:rsidRPr="003621B7" w:rsidRDefault="003621B7" w:rsidP="002822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Assets</w:t>
            </w: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br/>
              <w:t xml:space="preserve"> Historical in SFHA</w:t>
            </w:r>
          </w:p>
        </w:tc>
      </w:tr>
      <w:tr w:rsidR="003621B7" w:rsidRPr="003621B7" w14:paraId="0CFBBEFD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CF9F640" w14:textId="0C018025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C68D05D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4C0E54D4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CD92912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2099280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1A5B41E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1344</w:t>
            </w:r>
          </w:p>
        </w:tc>
      </w:tr>
      <w:tr w:rsidR="003621B7" w:rsidRPr="003621B7" w14:paraId="732D2384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0DAAC74" w14:textId="309DD339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016AEFD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Wellsburg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1143F961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7C2AD11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276532D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B33F439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546</w:t>
            </w:r>
          </w:p>
        </w:tc>
      </w:tr>
      <w:tr w:rsidR="003621B7" w:rsidRPr="003621B7" w14:paraId="1E698609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5B885FA" w14:textId="31BD0BFF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2F88796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03764F13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CC44D9D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1E26557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20BEC01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253</w:t>
            </w:r>
          </w:p>
        </w:tc>
      </w:tr>
      <w:tr w:rsidR="003621B7" w:rsidRPr="003621B7" w14:paraId="11674ADD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147BD10" w14:textId="3C820AC1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82CF10B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Clendenin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7F2811DA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F41D6C0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BD855A5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460D20F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122</w:t>
            </w:r>
          </w:p>
        </w:tc>
      </w:tr>
      <w:tr w:rsidR="003621B7" w:rsidRPr="003621B7" w14:paraId="2200ECF0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2AFC9B7" w14:textId="63E37523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CDA4B9E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Mannington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0D93D9F2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C1CE1F7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B15C4C0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7A156642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75</w:t>
            </w:r>
          </w:p>
        </w:tc>
      </w:tr>
      <w:tr w:rsidR="003621B7" w:rsidRPr="003621B7" w14:paraId="6B1CE1A7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88E6983" w14:textId="2811B68E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A729484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Weston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08B86233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LEWIS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49BF4A1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E047D83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2A0BA6F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57</w:t>
            </w:r>
          </w:p>
        </w:tc>
      </w:tr>
      <w:tr w:rsidR="003621B7" w:rsidRPr="003621B7" w14:paraId="6BE688D8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E09BFC0" w14:textId="4A951C35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70E11DF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Buckhannon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21D09226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UPSHUR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9837220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2BE29EA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F4818A6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52</w:t>
            </w:r>
          </w:p>
        </w:tc>
      </w:tr>
      <w:tr w:rsidR="003621B7" w:rsidRPr="003621B7" w14:paraId="2DF7B9CB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61CBFEE" w14:textId="5568070D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7FBD1E0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Shepherdstown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32AF2BA2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529B49B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C024E1D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52D8297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51</w:t>
            </w:r>
          </w:p>
        </w:tc>
      </w:tr>
      <w:tr w:rsidR="003621B7" w:rsidRPr="003621B7" w14:paraId="24E38FEB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39F598B" w14:textId="12E369D9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33AF732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Elkins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682A20DD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33BA71C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286BB6F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FD8A2A0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49</w:t>
            </w:r>
          </w:p>
        </w:tc>
      </w:tr>
      <w:tr w:rsidR="003621B7" w:rsidRPr="003621B7" w14:paraId="2726A3A5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9150243" w14:textId="3960616E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604A0A7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Bath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3A93F81E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MORGA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9A25B62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4989931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765E9FD5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47</w:t>
            </w:r>
          </w:p>
        </w:tc>
      </w:tr>
      <w:tr w:rsidR="003621B7" w:rsidRPr="003621B7" w14:paraId="091FA406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060AEC3" w14:textId="41868A42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81D1CB2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Alderson**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3FE2B8CC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GREENBRIER &amp; MONROE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7D845AB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EF5AFFA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4 &amp; 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1D45076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46</w:t>
            </w:r>
          </w:p>
        </w:tc>
      </w:tr>
      <w:tr w:rsidR="003621B7" w:rsidRPr="003621B7" w14:paraId="5A327B5C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DE435E6" w14:textId="6172E2E3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6F4897A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7E4AEDC0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B8FD630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818B797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B1971E0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39</w:t>
            </w:r>
          </w:p>
        </w:tc>
      </w:tr>
      <w:tr w:rsidR="003621B7" w:rsidRPr="003621B7" w14:paraId="13198543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DB36238" w14:textId="0F77014C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5CBEA77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Sistersville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3AEEB531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TYLER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2A9EA18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B869DFD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0965A78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38</w:t>
            </w:r>
          </w:p>
        </w:tc>
      </w:tr>
      <w:tr w:rsidR="003621B7" w:rsidRPr="003621B7" w14:paraId="361E3417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51A22BF" w14:textId="63798A7D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6B3D732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Ronceverte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1C5382E4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AD1239E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450467B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F6F9119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35</w:t>
            </w:r>
          </w:p>
        </w:tc>
      </w:tr>
      <w:tr w:rsidR="003621B7" w:rsidRPr="003621B7" w14:paraId="4D030593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FC11F30" w14:textId="48C2BAFF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ED63D31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Harpers Ferry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2BF668F4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7251EB3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6178C7F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C03E8B3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29</w:t>
            </w:r>
          </w:p>
        </w:tc>
      </w:tr>
      <w:tr w:rsidR="003621B7" w:rsidRPr="003621B7" w14:paraId="6077B309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7F9BD7C" w14:textId="718C9D74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2E6F2CD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Philippi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40FD5127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BARBOUR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11F253A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2E3F6AA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79C4109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27</w:t>
            </w:r>
          </w:p>
        </w:tc>
      </w:tr>
      <w:tr w:rsidR="003621B7" w:rsidRPr="003621B7" w14:paraId="2CE33DD3" w14:textId="77777777" w:rsidTr="006021BA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6B1C4605" w14:textId="3A815CA8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6B72148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2070" w:type="dxa"/>
            <w:shd w:val="clear" w:color="auto" w:fill="FFF2CC"/>
            <w:noWrap/>
            <w:vAlign w:val="bottom"/>
            <w:hideMark/>
          </w:tcPr>
          <w:p w14:paraId="2A849D8D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3C9CEE42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B6D311E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A57FF20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26</w:t>
            </w:r>
          </w:p>
        </w:tc>
      </w:tr>
      <w:tr w:rsidR="003621B7" w:rsidRPr="003621B7" w14:paraId="1D96B304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4C7A145" w14:textId="0FCC7A11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98290D6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Rowlesburg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40FB2122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D32E273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4265276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4F74820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23</w:t>
            </w:r>
          </w:p>
        </w:tc>
      </w:tr>
      <w:tr w:rsidR="003621B7" w:rsidRPr="003621B7" w14:paraId="6D6D9EDE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95E6D8E" w14:textId="32739A45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769DB6E6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Bramwell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1B7E9F5A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3B3F4AB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9BE2E13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D255D01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21</w:t>
            </w:r>
          </w:p>
        </w:tc>
      </w:tr>
      <w:tr w:rsidR="003621B7" w:rsidRPr="003621B7" w14:paraId="01A84147" w14:textId="77777777" w:rsidTr="006021BA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1748AA2" w14:textId="17F21678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EF7368E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2070" w:type="dxa"/>
            <w:shd w:val="clear" w:color="auto" w:fill="D9E1F2"/>
            <w:noWrap/>
            <w:vAlign w:val="bottom"/>
            <w:hideMark/>
          </w:tcPr>
          <w:p w14:paraId="3CF4A6ED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0B49490" w14:textId="77777777" w:rsidR="003621B7" w:rsidRPr="003621B7" w:rsidRDefault="003621B7" w:rsidP="003621B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AB41035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6FEA261" w14:textId="77777777" w:rsidR="003621B7" w:rsidRPr="003621B7" w:rsidRDefault="003621B7" w:rsidP="003621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621B7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</w:tr>
    </w:tbl>
    <w:p w14:paraId="2A8EC74D" w14:textId="144BC3FE" w:rsidR="00394A9B" w:rsidRDefault="008A4EF1" w:rsidP="009E080B">
      <w:r w:rsidRPr="005A26B3">
        <w:rPr>
          <w:sz w:val="16"/>
          <w:szCs w:val="16"/>
        </w:rPr>
        <w:t>** Split Community</w:t>
      </w:r>
      <w:r w:rsidR="00C841DA">
        <w:rPr>
          <w:sz w:val="16"/>
          <w:szCs w:val="16"/>
        </w:rPr>
        <w:br/>
      </w:r>
    </w:p>
    <w:p w14:paraId="367D40F3" w14:textId="77777777" w:rsidR="00282243" w:rsidRDefault="00282243" w:rsidP="00FB49EC"/>
    <w:p w14:paraId="228996AB" w14:textId="2FD519EC" w:rsidR="00394A9B" w:rsidRPr="00394A9B" w:rsidRDefault="00394A9B" w:rsidP="006F16A2">
      <w:pPr>
        <w:rPr>
          <w:i/>
          <w:iCs/>
        </w:rPr>
      </w:pPr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830"/>
        <w:gridCol w:w="810"/>
        <w:gridCol w:w="1620"/>
      </w:tblGrid>
      <w:tr w:rsidR="00394A9B" w:rsidRPr="00394A9B" w14:paraId="155F15AA" w14:textId="77777777" w:rsidTr="006021BA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6BFAE8A4" w14:textId="230F2D59" w:rsidR="00394A9B" w:rsidRPr="00394A9B" w:rsidRDefault="00394A9B" w:rsidP="00394A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30" w:type="dxa"/>
            <w:shd w:val="clear" w:color="auto" w:fill="366092"/>
            <w:vAlign w:val="center"/>
            <w:hideMark/>
          </w:tcPr>
          <w:p w14:paraId="13BBC18F" w14:textId="20AFBEA3" w:rsidR="00394A9B" w:rsidRPr="00394A9B" w:rsidRDefault="00394A9B" w:rsidP="00394A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 Unincorporated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6E55896D" w14:textId="2A7D0E3C" w:rsidR="00394A9B" w:rsidRPr="00394A9B" w:rsidRDefault="00394A9B" w:rsidP="00394A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D25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4CB34B5D" w14:textId="11366FFC" w:rsidR="00394A9B" w:rsidRPr="00C841DA" w:rsidRDefault="00394A9B" w:rsidP="00C841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:sz w:val="18"/>
                <w:szCs w:val="18"/>
              </w:rPr>
            </w:pPr>
            <w:r w:rsidRPr="00C841D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Assets</w:t>
            </w:r>
            <w:r w:rsidRPr="00C841D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br/>
              <w:t xml:space="preserve"> Historical in SFHA</w:t>
            </w:r>
            <w:bookmarkStart w:id="0" w:name="_GoBack"/>
            <w:bookmarkEnd w:id="0"/>
          </w:p>
        </w:tc>
      </w:tr>
      <w:tr w:rsidR="00EA7846" w:rsidRPr="00394A9B" w14:paraId="5BFE45AD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BCEDD4A" w14:textId="6ACB6CBA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4A0C6B79" w14:textId="4254A5DF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Jeffers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13454BF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540A4C7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26</w:t>
            </w:r>
          </w:p>
        </w:tc>
      </w:tr>
      <w:tr w:rsidR="00EA7846" w:rsidRPr="00394A9B" w14:paraId="59D6F075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4C3E074" w14:textId="19170D04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29869D7B" w14:textId="446C3D0B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erkeley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581A38E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3BA36D9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</w:tr>
      <w:tr w:rsidR="00EA7846" w:rsidRPr="00394A9B" w14:paraId="058EA32C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5D3993D" w14:textId="245B063B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41AA7FBE" w14:textId="076EB175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Hampshir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ABD967D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C167B8C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</w:tr>
      <w:tr w:rsidR="00EA7846" w:rsidRPr="00394A9B" w14:paraId="2B6302CB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C168575" w14:textId="530ACC9D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170AB55E" w14:textId="3C9A7C8B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ineral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013F1CA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3C799C5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</w:tr>
      <w:tr w:rsidR="00EA7846" w:rsidRPr="00394A9B" w14:paraId="79DEC6BC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06EF2A0" w14:textId="6058924D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0B5EA58A" w14:textId="0DA8AC54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ocahontas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6D6C754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B529304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</w:tr>
      <w:tr w:rsidR="00EA7846" w:rsidRPr="00394A9B" w14:paraId="4D77AB33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27B02AB" w14:textId="40F18A0F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74225B5F" w14:textId="1AE7BF1A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as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44883D2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7D9E6CB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</w:tr>
      <w:tr w:rsidR="00EA7846" w:rsidRPr="00394A9B" w14:paraId="31FB9486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2EF98E0" w14:textId="0D4A457B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3CC87895" w14:textId="479AFED8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endlet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EC498AD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2F0911C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</w:tr>
      <w:tr w:rsidR="00EA7846" w:rsidRPr="00394A9B" w14:paraId="3523577D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B7D98BF" w14:textId="755845F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3C59967A" w14:textId="202F795D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Fayett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7C52958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7C67FD9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EA7846" w:rsidRPr="00394A9B" w14:paraId="7876F5F2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7E01DF8" w14:textId="5680FD1B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5BEA787A" w14:textId="584FB6E8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onro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8782CEA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347117F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EA7846" w:rsidRPr="00394A9B" w14:paraId="3CD9F139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6C649B1" w14:textId="2D7ACFB3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0005B9B0" w14:textId="0528BF1F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Greenbrier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5152D90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96A44B0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</w:tr>
      <w:tr w:rsidR="00EA7846" w:rsidRPr="00394A9B" w14:paraId="170154B7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007F705" w14:textId="5B7EC62A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1C9C3018" w14:textId="0738BDC4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45D3FEE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7998147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</w:tr>
      <w:tr w:rsidR="00EA7846" w:rsidRPr="00394A9B" w14:paraId="1739AC39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91BB4BE" w14:textId="298525AE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26F1A2B5" w14:textId="26D4AFD8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Hardy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CB92F60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6048A48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</w:tr>
      <w:tr w:rsidR="00EA7846" w:rsidRPr="00394A9B" w14:paraId="6BBDA6A5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A90C5CD" w14:textId="740357AE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3F00FAB3" w14:textId="486AA851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Jacks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4279E43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241A758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</w:tr>
      <w:tr w:rsidR="00EA7846" w:rsidRPr="00394A9B" w14:paraId="1936E7F9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5AEF350" w14:textId="3F479563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03B92925" w14:textId="3EC803C4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ewis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0434799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FB04AEB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</w:tr>
      <w:tr w:rsidR="00EA7846" w:rsidRPr="00394A9B" w14:paraId="1C9BD4F3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A6E03B0" w14:textId="383AD573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199054AD" w14:textId="1A4555F7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incol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89F9208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9DFDFDB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</w:tr>
      <w:tr w:rsidR="00EA7846" w:rsidRPr="00394A9B" w14:paraId="3C6434E3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1453E3A" w14:textId="441B787D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787109A3" w14:textId="70FF9D73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onongalia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1BC145B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56C0763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</w:tr>
      <w:tr w:rsidR="00EA7846" w:rsidRPr="00394A9B" w14:paraId="1FEA70C1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B4DACB9" w14:textId="6CEA39D6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1DE82142" w14:textId="194831E0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Randolph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C57DC0A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109CC2B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</w:tr>
      <w:tr w:rsidR="00EA7846" w:rsidRPr="00394A9B" w14:paraId="3F241908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FF45B93" w14:textId="70B9AC31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5C6A10D5" w14:textId="01AE23D6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ebster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A4278F2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781F1C0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</w:tr>
      <w:tr w:rsidR="00EA7846" w:rsidRPr="00394A9B" w14:paraId="6C339A86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6E13048" w14:textId="1E0FD1E8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680614F8" w14:textId="10A18AD5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rbour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7F7EA38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A79580D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</w:tr>
      <w:tr w:rsidR="00EA7846" w:rsidRPr="00394A9B" w14:paraId="6B531C72" w14:textId="77777777" w:rsidTr="00EA78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2BC028A" w14:textId="5FF47FBB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30" w:type="dxa"/>
            <w:shd w:val="clear" w:color="auto" w:fill="FFF2CC"/>
            <w:noWrap/>
            <w:vAlign w:val="bottom"/>
          </w:tcPr>
          <w:p w14:paraId="51BA2559" w14:textId="2057C8CD" w:rsidR="00EA7846" w:rsidRPr="00394A9B" w:rsidRDefault="00EA7846" w:rsidP="00EA78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2B66016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9505ED7" w14:textId="77777777" w:rsidR="00EA7846" w:rsidRPr="00394A9B" w:rsidRDefault="00EA7846" w:rsidP="00EA7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94A9B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</w:tr>
    </w:tbl>
    <w:p w14:paraId="48905A8C" w14:textId="64EE814D" w:rsidR="00C841DA" w:rsidRDefault="00C841DA" w:rsidP="00C841DA"/>
    <w:sectPr w:rsidR="00C841DA" w:rsidSect="00E40A5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043E9E"/>
    <w:multiLevelType w:val="hybridMultilevel"/>
    <w:tmpl w:val="E5DE1518"/>
    <w:lvl w:ilvl="0" w:tplc="8042ED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bE0M7Y0NzUyNDFW0lEKTi0uzszPAykwqgUAVY/H0iwAAAA="/>
  </w:docVars>
  <w:rsids>
    <w:rsidRoot w:val="005B7AA1"/>
    <w:rsid w:val="0001150B"/>
    <w:rsid w:val="00014BA3"/>
    <w:rsid w:val="00056600"/>
    <w:rsid w:val="000841C7"/>
    <w:rsid w:val="000A7A10"/>
    <w:rsid w:val="000C0416"/>
    <w:rsid w:val="000D492F"/>
    <w:rsid w:val="001162C1"/>
    <w:rsid w:val="00146FB3"/>
    <w:rsid w:val="001B576C"/>
    <w:rsid w:val="001B695D"/>
    <w:rsid w:val="00203B42"/>
    <w:rsid w:val="00223FD0"/>
    <w:rsid w:val="0022493D"/>
    <w:rsid w:val="00254FBB"/>
    <w:rsid w:val="002557D0"/>
    <w:rsid w:val="00282243"/>
    <w:rsid w:val="002A35A6"/>
    <w:rsid w:val="002D383C"/>
    <w:rsid w:val="002D76D8"/>
    <w:rsid w:val="002F185A"/>
    <w:rsid w:val="002F3D26"/>
    <w:rsid w:val="0030679E"/>
    <w:rsid w:val="003621B7"/>
    <w:rsid w:val="003807E2"/>
    <w:rsid w:val="00394A9B"/>
    <w:rsid w:val="0039748C"/>
    <w:rsid w:val="003B2C2D"/>
    <w:rsid w:val="003D03C0"/>
    <w:rsid w:val="003D7CAF"/>
    <w:rsid w:val="003E64D1"/>
    <w:rsid w:val="00400DCC"/>
    <w:rsid w:val="004100CB"/>
    <w:rsid w:val="004249EF"/>
    <w:rsid w:val="004A6F3D"/>
    <w:rsid w:val="00512BB6"/>
    <w:rsid w:val="00541BB0"/>
    <w:rsid w:val="00562B6C"/>
    <w:rsid w:val="00567DA4"/>
    <w:rsid w:val="0057685F"/>
    <w:rsid w:val="00586E38"/>
    <w:rsid w:val="005A0227"/>
    <w:rsid w:val="005A6345"/>
    <w:rsid w:val="005B667A"/>
    <w:rsid w:val="005B7AA1"/>
    <w:rsid w:val="005C13ED"/>
    <w:rsid w:val="005D697F"/>
    <w:rsid w:val="006021BA"/>
    <w:rsid w:val="00661C43"/>
    <w:rsid w:val="00663E7B"/>
    <w:rsid w:val="006D4CA4"/>
    <w:rsid w:val="006E0C3E"/>
    <w:rsid w:val="006F16A2"/>
    <w:rsid w:val="006F51C3"/>
    <w:rsid w:val="00721D76"/>
    <w:rsid w:val="00733D86"/>
    <w:rsid w:val="00741213"/>
    <w:rsid w:val="00776703"/>
    <w:rsid w:val="007B0BEF"/>
    <w:rsid w:val="007F58FA"/>
    <w:rsid w:val="00805A8E"/>
    <w:rsid w:val="008311F3"/>
    <w:rsid w:val="00846828"/>
    <w:rsid w:val="00867195"/>
    <w:rsid w:val="008A4EF1"/>
    <w:rsid w:val="008D6AD1"/>
    <w:rsid w:val="008F0401"/>
    <w:rsid w:val="00924844"/>
    <w:rsid w:val="00950F59"/>
    <w:rsid w:val="0096375B"/>
    <w:rsid w:val="009B2897"/>
    <w:rsid w:val="009D04C1"/>
    <w:rsid w:val="009E080B"/>
    <w:rsid w:val="009E108B"/>
    <w:rsid w:val="009E212F"/>
    <w:rsid w:val="00A42D1B"/>
    <w:rsid w:val="00A53B02"/>
    <w:rsid w:val="00A80096"/>
    <w:rsid w:val="00A8654F"/>
    <w:rsid w:val="00A966E5"/>
    <w:rsid w:val="00AA4469"/>
    <w:rsid w:val="00AC3B37"/>
    <w:rsid w:val="00AF5208"/>
    <w:rsid w:val="00B373C8"/>
    <w:rsid w:val="00BA0750"/>
    <w:rsid w:val="00BB5D22"/>
    <w:rsid w:val="00BC7913"/>
    <w:rsid w:val="00BD255D"/>
    <w:rsid w:val="00BE0E45"/>
    <w:rsid w:val="00BE5D9D"/>
    <w:rsid w:val="00C040DD"/>
    <w:rsid w:val="00C372FB"/>
    <w:rsid w:val="00C50C22"/>
    <w:rsid w:val="00C841DA"/>
    <w:rsid w:val="00C94125"/>
    <w:rsid w:val="00C97CFC"/>
    <w:rsid w:val="00CA6497"/>
    <w:rsid w:val="00CA684B"/>
    <w:rsid w:val="00CA7F1C"/>
    <w:rsid w:val="00CB5667"/>
    <w:rsid w:val="00CC0EE7"/>
    <w:rsid w:val="00CC53C6"/>
    <w:rsid w:val="00CD2F88"/>
    <w:rsid w:val="00D11E55"/>
    <w:rsid w:val="00D24D70"/>
    <w:rsid w:val="00D41F39"/>
    <w:rsid w:val="00D610C6"/>
    <w:rsid w:val="00D70CB0"/>
    <w:rsid w:val="00D909AF"/>
    <w:rsid w:val="00D91166"/>
    <w:rsid w:val="00DA45CC"/>
    <w:rsid w:val="00DF1C91"/>
    <w:rsid w:val="00E00C48"/>
    <w:rsid w:val="00E034AE"/>
    <w:rsid w:val="00E36526"/>
    <w:rsid w:val="00E37C0C"/>
    <w:rsid w:val="00E40A5D"/>
    <w:rsid w:val="00E73316"/>
    <w:rsid w:val="00E743F8"/>
    <w:rsid w:val="00EA7846"/>
    <w:rsid w:val="00EC21AF"/>
    <w:rsid w:val="00ED6285"/>
    <w:rsid w:val="00EF7D3D"/>
    <w:rsid w:val="00F021E1"/>
    <w:rsid w:val="00F5266F"/>
    <w:rsid w:val="00F616F2"/>
    <w:rsid w:val="00F93D6C"/>
    <w:rsid w:val="00FA0345"/>
    <w:rsid w:val="00FA0A65"/>
    <w:rsid w:val="00FA25D1"/>
    <w:rsid w:val="00FB49EC"/>
    <w:rsid w:val="00FC20C4"/>
    <w:rsid w:val="00FD5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841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7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6</Pages>
  <Words>1041</Words>
  <Characters>593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6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Anahita Mahmoudi</cp:lastModifiedBy>
  <cp:revision>8</cp:revision>
  <dcterms:created xsi:type="dcterms:W3CDTF">2022-04-26T14:44:00Z</dcterms:created>
  <dcterms:modified xsi:type="dcterms:W3CDTF">2022-04-27T14:49:00Z</dcterms:modified>
</cp:coreProperties>
</file>